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7376BF" w:rsidRPr="00DF7F92" w14:paraId="711B50D7" w14:textId="77777777" w:rsidTr="00ED6231">
        <w:trPr>
          <w:trHeight w:val="985"/>
        </w:trPr>
        <w:tc>
          <w:tcPr>
            <w:tcW w:w="1980" w:type="dxa"/>
            <w:vMerge w:val="restart"/>
          </w:tcPr>
          <w:p w14:paraId="71964A0F" w14:textId="77777777" w:rsidR="001078C9" w:rsidRPr="00DF7F92" w:rsidRDefault="001078C9" w:rsidP="00DF7F92">
            <w:pPr>
              <w:jc w:val="center"/>
            </w:pPr>
            <w:permStart w:id="705324856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6BD96726" wp14:editId="0E571691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14:paraId="2DA41C2F" w14:textId="77777777"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14:paraId="0BD9FEEF" w14:textId="77777777"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rPr>
              <w:noProof/>
            </w:rPr>
            <w:id w:val="-1839150469"/>
            <w:picture/>
          </w:sdtPr>
          <w:sdtContent>
            <w:tc>
              <w:tcPr>
                <w:tcW w:w="1836" w:type="dxa"/>
                <w:vMerge w:val="restart"/>
              </w:tcPr>
              <w:p w14:paraId="4515D1B8" w14:textId="1D5B2E20" w:rsidR="001078C9" w:rsidRPr="00DF7F92" w:rsidRDefault="007376BF" w:rsidP="00DF7F92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1777A5AD" wp14:editId="20D8E51D">
                      <wp:extent cx="906780" cy="906780"/>
                      <wp:effectExtent l="0" t="0" r="0" b="0"/>
                      <wp:docPr id="6" name="Рисунок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06780" cy="9067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705324856"/>
      <w:tr w:rsidR="007376BF" w:rsidRPr="00DF7F92" w14:paraId="5FFAAA07" w14:textId="77777777" w:rsidTr="00ED6231">
        <w:trPr>
          <w:trHeight w:val="693"/>
        </w:trPr>
        <w:tc>
          <w:tcPr>
            <w:tcW w:w="1980" w:type="dxa"/>
            <w:vMerge/>
          </w:tcPr>
          <w:p w14:paraId="3FF92F82" w14:textId="77777777" w:rsidR="001078C9" w:rsidRPr="00DF7F92" w:rsidRDefault="001078C9" w:rsidP="00150B3D"/>
        </w:tc>
        <w:tc>
          <w:tcPr>
            <w:tcW w:w="6095" w:type="dxa"/>
            <w:vAlign w:val="center"/>
          </w:tcPr>
          <w:sdt>
            <w:sdtPr>
              <w:rPr>
                <w:rFonts w:ascii="Calibri" w:eastAsia="Times New Roman" w:hAnsi="Calibri" w:cs="Calibri"/>
                <w:color w:val="A90001"/>
                <w:lang w:val="ru-RU" w:eastAsia="ru-RU"/>
              </w:rPr>
              <w:alias w:val="Title"/>
              <w:tag w:val=""/>
              <w:id w:val="-69723907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p w14:paraId="55A05B2D" w14:textId="77777777" w:rsidR="00DF7F92" w:rsidRPr="00DF7F92" w:rsidRDefault="00D36AEB" w:rsidP="00AD090C">
                <w:pPr>
                  <w:pStyle w:val="1"/>
                </w:pPr>
                <w:r w:rsidRPr="002315CA">
                  <w:rPr>
                    <w:rFonts w:ascii="Calibri" w:eastAsia="Times New Roman" w:hAnsi="Calibri" w:cs="Calibri"/>
                    <w:color w:val="A90001"/>
                    <w:lang w:val="ru-RU" w:eastAsia="ru-RU"/>
                  </w:rPr>
                  <w:t>ІНОЗЕМНА МОВА ЗА ПРОФЕСІЙНИМ СПРЯМУВАННЯМ</w:t>
                </w:r>
                <w:r w:rsidR="002315CA" w:rsidRPr="002315CA">
                  <w:rPr>
                    <w:rFonts w:ascii="Calibri" w:eastAsia="Times New Roman" w:hAnsi="Calibri" w:cs="Calibri"/>
                    <w:color w:val="A90001"/>
                    <w:lang w:val="ru-RU" w:eastAsia="ru-RU"/>
                  </w:rPr>
                  <w:t xml:space="preserve">          </w:t>
                </w:r>
              </w:p>
            </w:sdtContent>
          </w:sdt>
        </w:tc>
        <w:tc>
          <w:tcPr>
            <w:tcW w:w="1836" w:type="dxa"/>
            <w:vMerge/>
          </w:tcPr>
          <w:p w14:paraId="03D6BC18" w14:textId="77777777" w:rsidR="001078C9" w:rsidRPr="00DF7F92" w:rsidRDefault="001078C9" w:rsidP="00150B3D"/>
        </w:tc>
      </w:tr>
    </w:tbl>
    <w:p w14:paraId="2E59A90F" w14:textId="77777777"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043"/>
        <w:gridCol w:w="5048"/>
      </w:tblGrid>
      <w:tr w:rsidR="009D533B" w14:paraId="7E3929E3" w14:textId="77777777" w:rsidTr="00D1344F">
        <w:tc>
          <w:tcPr>
            <w:tcW w:w="2499" w:type="pct"/>
          </w:tcPr>
          <w:p w14:paraId="40B7681C" w14:textId="77777777" w:rsidR="009D533B" w:rsidRPr="007B7FBA" w:rsidRDefault="009D533B" w:rsidP="00646389">
            <w:pPr>
              <w:pStyle w:val="4"/>
            </w:pPr>
            <w:r w:rsidRPr="007B7FBA">
              <w:t>Шифр та назва спеціальності</w:t>
            </w:r>
          </w:p>
          <w:p w14:paraId="5721D4D6" w14:textId="31604A32" w:rsidR="009D533B" w:rsidRPr="007B7FBA" w:rsidRDefault="009D533B" w:rsidP="00744389">
            <w:permStart w:id="1389063440" w:edGrp="everyone"/>
            <w:r w:rsidRPr="007B7FBA">
              <w:t>12</w:t>
            </w:r>
            <w:r w:rsidR="00540EFC">
              <w:t>1</w:t>
            </w:r>
            <w:r w:rsidRPr="007B7FBA">
              <w:t xml:space="preserve"> – </w:t>
            </w:r>
            <w:r w:rsidR="00540EFC" w:rsidRPr="00540EFC">
              <w:t>Інженерія програмного забезпечення</w:t>
            </w:r>
            <w:permEnd w:id="1389063440"/>
          </w:p>
        </w:tc>
        <w:tc>
          <w:tcPr>
            <w:tcW w:w="2501" w:type="pct"/>
          </w:tcPr>
          <w:p w14:paraId="47EEE757" w14:textId="77777777" w:rsidR="009D533B" w:rsidRPr="00646389" w:rsidRDefault="00744389" w:rsidP="00646389">
            <w:pPr>
              <w:pStyle w:val="4"/>
            </w:pPr>
            <w:r w:rsidRPr="00646389">
              <w:t>Інститут</w:t>
            </w:r>
          </w:p>
          <w:p w14:paraId="332DC707" w14:textId="4F926B41" w:rsidR="00744389" w:rsidRPr="002315CA" w:rsidRDefault="00D82A78" w:rsidP="00744389">
            <w:pPr>
              <w:rPr>
                <w:lang w:val="ru-RU"/>
              </w:rPr>
            </w:pPr>
            <w:permStart w:id="1939828879" w:edGrp="everyone"/>
            <w:r>
              <w:t xml:space="preserve">ННІ </w:t>
            </w:r>
            <w:r w:rsidR="00637A1B" w:rsidRPr="00637A1B">
              <w:t>Міжнародної освіти</w:t>
            </w:r>
            <w:permEnd w:id="1939828879"/>
          </w:p>
        </w:tc>
      </w:tr>
      <w:tr w:rsidR="009D533B" w14:paraId="581B8C88" w14:textId="77777777" w:rsidTr="00D1344F">
        <w:tc>
          <w:tcPr>
            <w:tcW w:w="2499" w:type="pct"/>
          </w:tcPr>
          <w:p w14:paraId="7208DB34" w14:textId="77777777" w:rsidR="009D533B" w:rsidRPr="007B7FBA" w:rsidRDefault="00D1344F" w:rsidP="00646389">
            <w:pPr>
              <w:pStyle w:val="4"/>
            </w:pPr>
            <w:r w:rsidRPr="007B7FBA">
              <w:t>Освітня програма</w:t>
            </w:r>
          </w:p>
          <w:p w14:paraId="58CE4FE7" w14:textId="21DC5B6D" w:rsidR="00D1344F" w:rsidRPr="007B7FBA" w:rsidRDefault="00540EFC" w:rsidP="00744389">
            <w:r w:rsidRPr="00540EFC">
              <w:t>Інженерія програмного забезпечення</w:t>
            </w:r>
          </w:p>
        </w:tc>
        <w:tc>
          <w:tcPr>
            <w:tcW w:w="2501" w:type="pct"/>
          </w:tcPr>
          <w:p w14:paraId="7DDC2E0D" w14:textId="77777777" w:rsidR="009D533B" w:rsidRPr="007B7FBA" w:rsidRDefault="00744389" w:rsidP="00646389">
            <w:pPr>
              <w:pStyle w:val="4"/>
            </w:pPr>
            <w:r w:rsidRPr="007B7FBA">
              <w:t>Кафедра</w:t>
            </w:r>
          </w:p>
          <w:p w14:paraId="02DFA076" w14:textId="7699C98D" w:rsidR="00744389" w:rsidRPr="007B7FBA" w:rsidRDefault="00637A1B" w:rsidP="00744389">
            <w:r>
              <w:t>Іноземних мов (275)</w:t>
            </w:r>
          </w:p>
        </w:tc>
      </w:tr>
      <w:tr w:rsidR="009D533B" w14:paraId="7D33F9FF" w14:textId="77777777" w:rsidTr="00A06DA1">
        <w:tc>
          <w:tcPr>
            <w:tcW w:w="2499" w:type="pct"/>
          </w:tcPr>
          <w:p w14:paraId="33EB2A0E" w14:textId="77777777" w:rsidR="00D1344F" w:rsidRPr="007B7FBA" w:rsidRDefault="00D1344F" w:rsidP="00646389">
            <w:pPr>
              <w:pStyle w:val="4"/>
            </w:pPr>
            <w:r w:rsidRPr="007B7FBA">
              <w:t>Рівень освіти</w:t>
            </w:r>
          </w:p>
          <w:p w14:paraId="5FB93419" w14:textId="77777777" w:rsidR="009D533B" w:rsidRPr="007B7FBA" w:rsidRDefault="00D1344F" w:rsidP="00744389">
            <w:permStart w:id="1287071754" w:edGrp="everyone"/>
            <w:r w:rsidRPr="007B7FBA">
              <w:t>Бакалаврї</w:t>
            </w:r>
            <w:permEnd w:id="1287071754"/>
          </w:p>
        </w:tc>
        <w:tc>
          <w:tcPr>
            <w:tcW w:w="2501" w:type="pct"/>
          </w:tcPr>
          <w:p w14:paraId="5F109B31" w14:textId="77777777" w:rsidR="009D533B" w:rsidRPr="007B7FBA" w:rsidRDefault="00744389" w:rsidP="00646389">
            <w:pPr>
              <w:pStyle w:val="4"/>
            </w:pPr>
            <w:r w:rsidRPr="007B7FBA">
              <w:t>Тип дисципліни</w:t>
            </w:r>
          </w:p>
          <w:p w14:paraId="1B1E8729" w14:textId="77777777" w:rsidR="00744389" w:rsidRPr="007B7FBA" w:rsidRDefault="0056671A" w:rsidP="007B7FBA">
            <w:permStart w:id="1579245252" w:edGrp="everyone"/>
            <w:r>
              <w:t>Обов'язкова</w:t>
            </w:r>
            <w:permEnd w:id="1579245252"/>
          </w:p>
        </w:tc>
      </w:tr>
      <w:tr w:rsidR="00A06DA1" w14:paraId="739425B2" w14:textId="77777777" w:rsidTr="00AF6D59">
        <w:tc>
          <w:tcPr>
            <w:tcW w:w="2499" w:type="pct"/>
            <w:tcBorders>
              <w:bottom w:val="single" w:sz="12" w:space="0" w:color="A0001B"/>
            </w:tcBorders>
          </w:tcPr>
          <w:p w14:paraId="4E0A9E20" w14:textId="77777777" w:rsidR="00A06DA1" w:rsidRDefault="00A06DA1" w:rsidP="00646389">
            <w:pPr>
              <w:pStyle w:val="4"/>
            </w:pPr>
            <w:r>
              <w:t>Семестр</w:t>
            </w:r>
          </w:p>
          <w:p w14:paraId="08612073" w14:textId="08E094B9" w:rsidR="00A06DA1" w:rsidRPr="00A06DA1" w:rsidRDefault="00C65A18" w:rsidP="00A06DA1">
            <w:permStart w:id="857826888" w:edGrp="everyone"/>
            <w:r>
              <w:t>1,</w:t>
            </w:r>
            <w:r w:rsidR="00A06DA1">
              <w:t>2</w:t>
            </w:r>
            <w:permEnd w:id="857826888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14:paraId="112681B2" w14:textId="77777777" w:rsidR="00A06DA1" w:rsidRDefault="00A06DA1" w:rsidP="00646389">
            <w:pPr>
              <w:pStyle w:val="4"/>
            </w:pPr>
            <w:r>
              <w:t>Мова викладання</w:t>
            </w:r>
          </w:p>
          <w:p w14:paraId="0D4A39B2" w14:textId="77777777" w:rsidR="00A06DA1" w:rsidRPr="00A06DA1" w:rsidRDefault="00A06DA1" w:rsidP="00A06DA1">
            <w:permStart w:id="701712636" w:edGrp="everyone"/>
            <w:r>
              <w:t>Українська, англійська</w:t>
            </w:r>
            <w:permEnd w:id="701712636"/>
          </w:p>
        </w:tc>
      </w:tr>
    </w:tbl>
    <w:p w14:paraId="15771B2C" w14:textId="77777777" w:rsidR="00ED6231" w:rsidRDefault="00ED6231"/>
    <w:p w14:paraId="155A240E" w14:textId="77777777"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48"/>
        <w:gridCol w:w="6500"/>
      </w:tblGrid>
      <w:tr w:rsidR="00DB5076" w14:paraId="03458864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3E25E1FC" w14:textId="55D166E6" w:rsidR="00DB5076" w:rsidRDefault="00FB6749" w:rsidP="00DB5076">
            <w:pPr>
              <w:jc w:val="center"/>
              <w:rPr>
                <w:lang w:val="en-US"/>
              </w:rPr>
            </w:pPr>
            <w:permStart w:id="1848524990" w:edGrp="everyone"/>
            <w:r>
              <w:rPr>
                <w:noProof/>
              </w:rPr>
              <w:drawing>
                <wp:anchor distT="0" distB="0" distL="114300" distR="114300" simplePos="0" relativeHeight="251655168" behindDoc="0" locked="0" layoutInCell="1" allowOverlap="1" wp14:anchorId="372D8920" wp14:editId="1580C829">
                  <wp:simplePos x="0" y="0"/>
                  <wp:positionH relativeFrom="column">
                    <wp:posOffset>-41910</wp:posOffset>
                  </wp:positionH>
                  <wp:positionV relativeFrom="paragraph">
                    <wp:posOffset>2840990</wp:posOffset>
                  </wp:positionV>
                  <wp:extent cx="2286000" cy="2491740"/>
                  <wp:effectExtent l="0" t="0" r="0" b="0"/>
                  <wp:wrapNone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491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="00F47B67" w:rsidRPr="00F47B67">
              <w:rPr>
                <w:noProof/>
                <w:lang w:val="ru-RU" w:eastAsia="ru-RU"/>
              </w:rPr>
              <w:drawing>
                <wp:inline distT="0" distB="0" distL="0" distR="0" wp14:anchorId="7FD3D517" wp14:editId="7CA2C1CC">
                  <wp:extent cx="2239254" cy="2397125"/>
                  <wp:effectExtent l="0" t="0" r="8890" b="3175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3529" cy="24017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4E5B6387" w14:textId="77777777" w:rsidR="00F47B67" w:rsidRPr="00235962" w:rsidRDefault="00F47B67" w:rsidP="00827F82">
            <w:pPr>
              <w:rPr>
                <w:b/>
                <w:bCs/>
              </w:rPr>
            </w:pPr>
            <w:r w:rsidRPr="00235962">
              <w:rPr>
                <w:b/>
                <w:bCs/>
              </w:rPr>
              <w:t xml:space="preserve">Лазарєва Ольга Ярославна </w:t>
            </w:r>
          </w:p>
          <w:p w14:paraId="230609DC" w14:textId="77777777" w:rsidR="00DB5076" w:rsidRDefault="00000000" w:rsidP="00827F82">
            <w:hyperlink r:id="rId12" w:history="1">
              <w:r w:rsidR="00B84027" w:rsidRPr="00C41B39">
                <w:rPr>
                  <w:rStyle w:val="a5"/>
                </w:rPr>
                <w:t>olga.lazaryeva@khpi.edu.ua</w:t>
              </w:r>
            </w:hyperlink>
          </w:p>
          <w:p w14:paraId="39B51244" w14:textId="77777777" w:rsidR="00B84027" w:rsidRPr="001528D0" w:rsidRDefault="00B84027" w:rsidP="00827F82"/>
          <w:p w14:paraId="728A9045" w14:textId="77777777" w:rsidR="00827F82" w:rsidRDefault="00F47B67" w:rsidP="00827F82">
            <w:r w:rsidRPr="00F47B67">
              <w:t xml:space="preserve">Кандидат технічних наук, доцент кафедри іноземних мов НТУ «ХПІ», доцент ВАК. </w:t>
            </w:r>
          </w:p>
          <w:p w14:paraId="1CF3F3F3" w14:textId="77777777" w:rsidR="00FB6749" w:rsidRDefault="00810F34" w:rsidP="00485C8A">
            <w:r w:rsidRPr="00810F34">
              <w:t xml:space="preserve">Авторка </w:t>
            </w:r>
            <w:r w:rsidR="00637A1B">
              <w:t xml:space="preserve"> та </w:t>
            </w:r>
            <w:r w:rsidRPr="00810F34">
              <w:t>співавторка</w:t>
            </w:r>
            <w:r>
              <w:t xml:space="preserve"> </w:t>
            </w:r>
            <w:r w:rsidRPr="00810F34">
              <w:t>48 публікацій, 3 навчальних посібників.</w:t>
            </w:r>
            <w:r w:rsidR="00E906B4">
              <w:t xml:space="preserve"> </w:t>
            </w:r>
            <w:r w:rsidRPr="00810F34">
              <w:t>Досвід роботи з 2006 року.</w:t>
            </w:r>
            <w:r w:rsidR="00E906B4">
              <w:t xml:space="preserve"> </w:t>
            </w:r>
            <w:r w:rsidR="00087349" w:rsidRPr="00810F34">
              <w:t xml:space="preserve">Провідна лекторка з дисциплін «Англійська </w:t>
            </w:r>
            <w:r w:rsidR="00087349">
              <w:t xml:space="preserve">мова </w:t>
            </w:r>
            <w:bookmarkStart w:id="0" w:name="_Hlk138158581"/>
            <w:r w:rsidR="00087349" w:rsidRPr="00810F34">
              <w:t>за професійним спрямуванням</w:t>
            </w:r>
            <w:r w:rsidR="00B50A89" w:rsidRPr="00B50A89">
              <w:t>»,</w:t>
            </w:r>
            <w:r w:rsidR="00087349" w:rsidRPr="00722CAD">
              <w:t xml:space="preserve"> </w:t>
            </w:r>
            <w:bookmarkEnd w:id="0"/>
            <w:r w:rsidR="00087349">
              <w:t>«</w:t>
            </w:r>
            <w:r w:rsidR="00087349" w:rsidRPr="00810F34">
              <w:t xml:space="preserve">Англійська </w:t>
            </w:r>
            <w:r w:rsidR="00087349">
              <w:t xml:space="preserve">мова </w:t>
            </w:r>
            <w:r w:rsidR="00087349" w:rsidRPr="00722CAD">
              <w:t>для професійної комунікації</w:t>
            </w:r>
            <w:r w:rsidR="00087349" w:rsidRPr="00BF1F9A">
              <w:t>»</w:t>
            </w:r>
            <w:r w:rsidR="00087349">
              <w:t>, «</w:t>
            </w:r>
            <w:r w:rsidR="00087349" w:rsidRPr="00810F34">
              <w:t xml:space="preserve">Англійська </w:t>
            </w:r>
            <w:r w:rsidR="00087349">
              <w:t>мова для наукових досліджень», «</w:t>
            </w:r>
            <w:r w:rsidR="00087349" w:rsidRPr="00810F34">
              <w:t xml:space="preserve">Англійська </w:t>
            </w:r>
            <w:r w:rsidR="00087349">
              <w:t>мова для розробки корпоративних систем», «</w:t>
            </w:r>
            <w:r w:rsidR="00087349" w:rsidRPr="00810F34">
              <w:t xml:space="preserve">Англійська </w:t>
            </w:r>
            <w:r w:rsidR="00087349">
              <w:t>мова для бізнес-комунік</w:t>
            </w:r>
            <w:r w:rsidR="00087349" w:rsidRPr="00087349">
              <w:t>а</w:t>
            </w:r>
            <w:r w:rsidR="00087349">
              <w:t>ції</w:t>
            </w:r>
            <w:r w:rsidR="00087349" w:rsidRPr="00810F34">
              <w:t xml:space="preserve">», «Англійська </w:t>
            </w:r>
            <w:r w:rsidR="00087349">
              <w:t xml:space="preserve">мова </w:t>
            </w:r>
            <w:bookmarkStart w:id="1" w:name="_Hlk138158623"/>
            <w:r w:rsidR="00087349" w:rsidRPr="00810F34">
              <w:t>для академічних цілей</w:t>
            </w:r>
            <w:bookmarkEnd w:id="1"/>
            <w:r w:rsidR="00087349" w:rsidRPr="00810F34">
              <w:t>»</w:t>
            </w:r>
            <w:r w:rsidR="00087349">
              <w:t xml:space="preserve">.   </w:t>
            </w:r>
          </w:p>
          <w:p w14:paraId="0D84BEA2" w14:textId="5BDBDE81" w:rsidR="00810F34" w:rsidRDefault="00087349" w:rsidP="00485C8A">
            <w:r>
              <w:t xml:space="preserve">        </w:t>
            </w:r>
          </w:p>
          <w:p w14:paraId="52C0309E" w14:textId="3A0933D5" w:rsidR="00087349" w:rsidRDefault="00087349" w:rsidP="00087349">
            <w:pPr>
              <w:rPr>
                <w:rStyle w:val="a5"/>
              </w:rPr>
            </w:pPr>
            <w:r w:rsidRPr="00722CAD">
              <w:t xml:space="preserve">Детальніше про викладача на сайті кафедри: </w:t>
            </w:r>
            <w:hyperlink r:id="rId13" w:history="1">
              <w:r w:rsidRPr="00D27663">
                <w:rPr>
                  <w:rStyle w:val="a5"/>
                </w:rPr>
                <w:t>http://web.kpi.kharkov.ua/foreign/shtat-kafedri/</w:t>
              </w:r>
            </w:hyperlink>
          </w:p>
          <w:p w14:paraId="26D174A0" w14:textId="6A338710" w:rsidR="00BB37FC" w:rsidRDefault="00BB37FC" w:rsidP="00087349">
            <w:pPr>
              <w:rPr>
                <w:rStyle w:val="a5"/>
              </w:rPr>
            </w:pPr>
          </w:p>
          <w:p w14:paraId="10AA77E3" w14:textId="77777777" w:rsidR="00BB37FC" w:rsidRPr="00BB37FC" w:rsidRDefault="00BB37FC" w:rsidP="00BB37FC">
            <w:pPr>
              <w:jc w:val="both"/>
              <w:rPr>
                <w:rFonts w:eastAsia="Calibri" w:cs="Times New Roman"/>
                <w:b/>
                <w:bCs/>
                <w:color w:val="auto"/>
                <w:lang w:val="ru-RU"/>
              </w:rPr>
            </w:pPr>
            <w:r w:rsidRPr="00BB37FC">
              <w:rPr>
                <w:rFonts w:eastAsia="Calibri" w:cs="Times New Roman"/>
                <w:b/>
                <w:bCs/>
                <w:color w:val="auto"/>
                <w:lang w:val="ru-RU"/>
              </w:rPr>
              <w:t>Суханова Тетяна Євгенівна</w:t>
            </w:r>
          </w:p>
          <w:p w14:paraId="76C605AB" w14:textId="645A9863" w:rsidR="00BB37FC" w:rsidRDefault="00000000" w:rsidP="00BB37FC">
            <w:pPr>
              <w:jc w:val="both"/>
              <w:rPr>
                <w:rFonts w:eastAsia="Calibri" w:cs="Times New Roman"/>
                <w:color w:val="auto"/>
                <w:lang w:val="ru-RU"/>
              </w:rPr>
            </w:pPr>
            <w:hyperlink r:id="rId14" w:history="1">
              <w:r w:rsidR="00BB37FC" w:rsidRPr="00BB37FC">
                <w:rPr>
                  <w:rStyle w:val="a5"/>
                  <w:rFonts w:eastAsia="Calibri" w:cs="Times New Roman"/>
                  <w:lang w:val="ru-RU"/>
                </w:rPr>
                <w:t>Tetiana.Sukhanova@khpi.edu.ua</w:t>
              </w:r>
            </w:hyperlink>
          </w:p>
          <w:p w14:paraId="0F630647" w14:textId="77777777" w:rsidR="00BB37FC" w:rsidRPr="00BB37FC" w:rsidRDefault="00BB37FC" w:rsidP="00BB37FC">
            <w:pPr>
              <w:jc w:val="both"/>
              <w:rPr>
                <w:rFonts w:eastAsia="Calibri" w:cs="Times New Roman"/>
                <w:color w:val="auto"/>
                <w:lang w:val="ru-RU"/>
              </w:rPr>
            </w:pPr>
          </w:p>
          <w:p w14:paraId="25D478E5" w14:textId="39F92956" w:rsidR="00BB37FC" w:rsidRPr="00BB37FC" w:rsidRDefault="00BB37FC" w:rsidP="00BB37FC">
            <w:pPr>
              <w:jc w:val="both"/>
              <w:rPr>
                <w:rFonts w:eastAsia="Calibri" w:cs="Times New Roman"/>
                <w:color w:val="auto"/>
                <w:lang w:val="ru-RU"/>
              </w:rPr>
            </w:pPr>
            <w:r>
              <w:rPr>
                <w:rFonts w:eastAsia="Calibri" w:cs="Times New Roman"/>
                <w:color w:val="auto"/>
                <w:lang w:val="ru-RU"/>
              </w:rPr>
              <w:t xml:space="preserve">   </w:t>
            </w:r>
            <w:r w:rsidRPr="00BB37FC">
              <w:rPr>
                <w:rFonts w:eastAsia="Calibri" w:cs="Times New Roman"/>
                <w:color w:val="auto"/>
                <w:lang w:val="ru-RU"/>
              </w:rPr>
              <w:t>Кандидат філологічних наук, доцент кафедри іноземних мов НТУ «ХПІ», доцент ВАК.</w:t>
            </w:r>
          </w:p>
          <w:p w14:paraId="632EA1C3" w14:textId="3DFC0607" w:rsidR="00BB37FC" w:rsidRDefault="00BB37FC" w:rsidP="00BB37FC">
            <w:pPr>
              <w:jc w:val="both"/>
              <w:rPr>
                <w:rFonts w:eastAsia="Calibri" w:cs="Times New Roman"/>
                <w:color w:val="auto"/>
                <w:lang w:val="ru-RU"/>
              </w:rPr>
            </w:pPr>
            <w:r>
              <w:rPr>
                <w:rFonts w:eastAsia="Calibri" w:cs="Times New Roman"/>
                <w:color w:val="auto"/>
                <w:lang w:val="ru-RU"/>
              </w:rPr>
              <w:t xml:space="preserve">   </w:t>
            </w:r>
            <w:r w:rsidRPr="00BB37FC">
              <w:rPr>
                <w:rFonts w:eastAsia="Calibri" w:cs="Times New Roman"/>
                <w:color w:val="auto"/>
                <w:lang w:val="ru-RU"/>
              </w:rPr>
              <w:t xml:space="preserve">Авторка (співавторка) понад 70 наукових праць (з яких 2 авторських посібника, 4 посібника в співавторстві, 9 навчально-методичних видань). Досвід роботи </w:t>
            </w:r>
            <w:r w:rsidRPr="00BB37FC">
              <w:rPr>
                <w:rFonts w:eastAsia="Calibri" w:cs="Times New Roman"/>
                <w:color w:val="auto"/>
              </w:rPr>
              <w:t xml:space="preserve">викладачем </w:t>
            </w:r>
            <w:r w:rsidRPr="00BB37FC">
              <w:rPr>
                <w:rFonts w:eastAsia="Calibri" w:cs="Times New Roman"/>
                <w:color w:val="auto"/>
                <w:lang w:val="ru-RU"/>
              </w:rPr>
              <w:t>з 1994 року. Викладає дисципліну «Англійська за професійним спрямуванням»</w:t>
            </w:r>
            <w:r>
              <w:rPr>
                <w:rFonts w:eastAsia="Calibri" w:cs="Times New Roman"/>
                <w:color w:val="auto"/>
                <w:lang w:val="ru-RU"/>
              </w:rPr>
              <w:t>, «</w:t>
            </w:r>
            <w:r w:rsidRPr="00BB37FC">
              <w:rPr>
                <w:rFonts w:eastAsia="Calibri" w:cs="Times New Roman"/>
                <w:color w:val="auto"/>
                <w:lang w:val="ru-RU"/>
              </w:rPr>
              <w:t>Англійська мова для наукових досліджень</w:t>
            </w:r>
            <w:r>
              <w:rPr>
                <w:rFonts w:eastAsia="Calibri" w:cs="Times New Roman"/>
                <w:color w:val="auto"/>
                <w:lang w:val="ru-RU"/>
              </w:rPr>
              <w:t>», «</w:t>
            </w:r>
            <w:r w:rsidRPr="00BB37FC">
              <w:rPr>
                <w:rFonts w:eastAsia="Calibri" w:cs="Times New Roman"/>
                <w:color w:val="auto"/>
                <w:lang w:val="ru-RU"/>
              </w:rPr>
              <w:t>Англійська мова для бізнес-комунікацій</w:t>
            </w:r>
            <w:r>
              <w:rPr>
                <w:rFonts w:eastAsia="Calibri" w:cs="Times New Roman"/>
                <w:color w:val="auto"/>
                <w:lang w:val="ru-RU"/>
              </w:rPr>
              <w:t>», «</w:t>
            </w:r>
            <w:r w:rsidRPr="00BB37FC">
              <w:rPr>
                <w:rFonts w:eastAsia="Calibri" w:cs="Times New Roman"/>
                <w:color w:val="auto"/>
                <w:lang w:val="ru-RU"/>
              </w:rPr>
              <w:t>Англійська мова для розробки корпоративних систем</w:t>
            </w:r>
            <w:r>
              <w:rPr>
                <w:rFonts w:eastAsia="Calibri" w:cs="Times New Roman"/>
                <w:color w:val="auto"/>
                <w:lang w:val="ru-RU"/>
              </w:rPr>
              <w:t>», «</w:t>
            </w:r>
            <w:r w:rsidRPr="00BB37FC">
              <w:rPr>
                <w:rFonts w:eastAsia="Calibri" w:cs="Times New Roman"/>
                <w:color w:val="auto"/>
                <w:lang w:val="ru-RU"/>
              </w:rPr>
              <w:t>Англійська мова для професійної комунікації</w:t>
            </w:r>
            <w:r>
              <w:rPr>
                <w:rFonts w:eastAsia="Calibri" w:cs="Times New Roman"/>
                <w:color w:val="auto"/>
                <w:lang w:val="ru-RU"/>
              </w:rPr>
              <w:t>», «</w:t>
            </w:r>
            <w:r w:rsidRPr="00BB37FC">
              <w:rPr>
                <w:rFonts w:eastAsia="Calibri" w:cs="Times New Roman"/>
                <w:color w:val="auto"/>
                <w:lang w:val="ru-RU"/>
              </w:rPr>
              <w:t>Англійська мова для академічних цілей</w:t>
            </w:r>
            <w:r>
              <w:rPr>
                <w:rFonts w:eastAsia="Calibri" w:cs="Times New Roman"/>
                <w:color w:val="auto"/>
                <w:lang w:val="ru-RU"/>
              </w:rPr>
              <w:t>»</w:t>
            </w:r>
            <w:r w:rsidR="00330BE7">
              <w:rPr>
                <w:rFonts w:eastAsia="Calibri" w:cs="Times New Roman"/>
                <w:color w:val="auto"/>
                <w:lang w:val="ru-RU"/>
              </w:rPr>
              <w:t>.</w:t>
            </w:r>
          </w:p>
          <w:p w14:paraId="08801549" w14:textId="77777777" w:rsidR="00FB6749" w:rsidRDefault="00FB6749" w:rsidP="00BB37FC">
            <w:pPr>
              <w:jc w:val="both"/>
              <w:rPr>
                <w:rFonts w:eastAsia="Calibri" w:cs="Times New Roman"/>
                <w:color w:val="auto"/>
                <w:lang w:val="ru-RU"/>
              </w:rPr>
            </w:pPr>
          </w:p>
          <w:p w14:paraId="52BEF839" w14:textId="5F7AA5FF" w:rsidR="00485C8A" w:rsidRPr="009417C1" w:rsidRDefault="00330BE7" w:rsidP="00330BE7">
            <w:r>
              <w:rPr>
                <w:lang w:val="ru-RU"/>
              </w:rPr>
              <w:t>Д</w:t>
            </w:r>
            <w:r w:rsidRPr="00722CAD">
              <w:t xml:space="preserve">етальніше про викладача на сайті кафедри: </w:t>
            </w:r>
            <w:hyperlink r:id="rId15" w:history="1">
              <w:r w:rsidRPr="00D27663">
                <w:rPr>
                  <w:rStyle w:val="a5"/>
                </w:rPr>
                <w:t>http://web.kpi.kharkov.ua/foreign/shtat-kafedri/</w:t>
              </w:r>
            </w:hyperlink>
          </w:p>
        </w:tc>
      </w:tr>
      <w:tr w:rsidR="00DB5076" w14:paraId="7053A15F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1D8E041A" w14:textId="77777777" w:rsidR="00DB5076" w:rsidRPr="00320DAB" w:rsidRDefault="00DB5076" w:rsidP="00BB37FC">
            <w:pPr>
              <w:rPr>
                <w:lang w:val="ru-RU"/>
              </w:rPr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6C400D85" w14:textId="77777777" w:rsidR="00485C8A" w:rsidRPr="007B6024" w:rsidRDefault="00485C8A" w:rsidP="00485C8A">
            <w:pPr>
              <w:rPr>
                <w:color w:val="A0001B"/>
                <w:u w:val="single"/>
                <w:lang w:val="ru-RU"/>
              </w:rPr>
            </w:pPr>
          </w:p>
        </w:tc>
      </w:tr>
      <w:tr w:rsidR="00DB5076" w14:paraId="11260256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5362B5AB" w14:textId="77777777" w:rsidR="00843239" w:rsidRPr="00320DAB" w:rsidRDefault="00843239" w:rsidP="00843239">
            <w:pPr>
              <w:rPr>
                <w:lang w:val="ru-RU"/>
              </w:rPr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0CE03A37" w14:textId="77777777" w:rsidR="00485C8A" w:rsidRPr="007B6024" w:rsidRDefault="00485C8A" w:rsidP="00DB5076">
            <w:pPr>
              <w:rPr>
                <w:color w:val="A0001B"/>
                <w:u w:val="single"/>
                <w:lang w:val="ru-RU"/>
              </w:rPr>
            </w:pPr>
          </w:p>
        </w:tc>
      </w:tr>
    </w:tbl>
    <w:permEnd w:id="1848524990"/>
    <w:p w14:paraId="7A34531D" w14:textId="77777777" w:rsidR="0040785D" w:rsidRDefault="007B7FBA" w:rsidP="007B7FBA">
      <w:pPr>
        <w:pStyle w:val="2"/>
      </w:pPr>
      <w:r w:rsidRPr="007B7FBA">
        <w:t>Загальна інформація</w:t>
      </w:r>
    </w:p>
    <w:p w14:paraId="44657061" w14:textId="77777777" w:rsidR="007B7FBA" w:rsidRPr="00527DC3" w:rsidRDefault="00B2225F" w:rsidP="00527DC3">
      <w:pPr>
        <w:pStyle w:val="3"/>
      </w:pPr>
      <w:r w:rsidRPr="00527DC3">
        <w:t>Анотація</w:t>
      </w:r>
    </w:p>
    <w:p w14:paraId="029501FF" w14:textId="151C5520" w:rsidR="00B2225F" w:rsidRPr="00BF1F9A" w:rsidRDefault="00BF1F9A" w:rsidP="00B2225F">
      <w:permStart w:id="1989613298" w:edGrp="everyone"/>
      <w:r w:rsidRPr="00BF1F9A">
        <w:t>Курс «</w:t>
      </w:r>
      <w:r w:rsidR="00D725DA">
        <w:t>Іноземна</w:t>
      </w:r>
      <w:r w:rsidR="0092580A">
        <w:t xml:space="preserve"> мова</w:t>
      </w:r>
      <w:r w:rsidRPr="00BF1F9A">
        <w:t xml:space="preserve"> за професійним спрямуванням», охоплює всі аспекти володіння мовою: аудіювання, діалогічне та монологічне мовлення, різні види читання, </w:t>
      </w:r>
      <w:r w:rsidR="00EC3E7A">
        <w:t xml:space="preserve">усне та </w:t>
      </w:r>
      <w:r w:rsidRPr="00BF1F9A">
        <w:t>писемне мовлення, і є навчальною дисципліною з циклу спеціальної обов’язкової підготовки за спеціальністю 12</w:t>
      </w:r>
      <w:r w:rsidR="00540EFC">
        <w:t xml:space="preserve">1 </w:t>
      </w:r>
      <w:r w:rsidRPr="00BF1F9A">
        <w:t>«</w:t>
      </w:r>
      <w:r w:rsidR="00540EFC" w:rsidRPr="00540EFC">
        <w:t>Інженерія програмного забезпечення</w:t>
      </w:r>
      <w:r w:rsidRPr="00BF1F9A">
        <w:t>».</w:t>
      </w:r>
      <w:r>
        <w:t xml:space="preserve"> </w:t>
      </w:r>
      <w:r w:rsidRPr="00BF1F9A">
        <w:t>Дисципліна викладається у 1</w:t>
      </w:r>
      <w:r w:rsidR="00BD6C93" w:rsidRPr="00BD6C93">
        <w:rPr>
          <w:lang w:val="ru-RU"/>
        </w:rPr>
        <w:t xml:space="preserve"> </w:t>
      </w:r>
      <w:r w:rsidR="00BD6C93">
        <w:t xml:space="preserve">та </w:t>
      </w:r>
      <w:r w:rsidR="00BD6C93" w:rsidRPr="00BD6C93">
        <w:rPr>
          <w:lang w:val="ru-RU"/>
        </w:rPr>
        <w:t>2</w:t>
      </w:r>
      <w:r w:rsidR="00540EFC">
        <w:rPr>
          <w:lang w:val="ru-RU"/>
        </w:rPr>
        <w:t xml:space="preserve"> </w:t>
      </w:r>
      <w:r w:rsidRPr="00BF1F9A">
        <w:t xml:space="preserve">семестрах в </w:t>
      </w:r>
      <w:r w:rsidRPr="00637A1B">
        <w:rPr>
          <w:color w:val="auto"/>
        </w:rPr>
        <w:t xml:space="preserve">обсязі </w:t>
      </w:r>
      <w:r w:rsidR="00637A1B" w:rsidRPr="00637A1B">
        <w:rPr>
          <w:color w:val="auto"/>
        </w:rPr>
        <w:t>180</w:t>
      </w:r>
      <w:r w:rsidRPr="00637A1B">
        <w:rPr>
          <w:color w:val="auto"/>
        </w:rPr>
        <w:t xml:space="preserve"> годин (</w:t>
      </w:r>
      <w:r w:rsidR="00BD6C93" w:rsidRPr="00637A1B">
        <w:rPr>
          <w:color w:val="auto"/>
        </w:rPr>
        <w:t>6</w:t>
      </w:r>
      <w:r w:rsidRPr="00637A1B">
        <w:rPr>
          <w:rFonts w:ascii="Cambria" w:hAnsi="Cambria" w:cs="Cambria"/>
          <w:color w:val="auto"/>
        </w:rPr>
        <w:t> </w:t>
      </w:r>
      <w:r w:rsidRPr="00637A1B">
        <w:rPr>
          <w:color w:val="auto"/>
        </w:rPr>
        <w:t xml:space="preserve">кредитів ECTS), зокрема: практичні заняття – </w:t>
      </w:r>
      <w:r w:rsidR="006E172C">
        <w:rPr>
          <w:color w:val="auto"/>
        </w:rPr>
        <w:t>120</w:t>
      </w:r>
      <w:r w:rsidR="00637A1B" w:rsidRPr="00637A1B">
        <w:rPr>
          <w:color w:val="auto"/>
        </w:rPr>
        <w:t xml:space="preserve"> </w:t>
      </w:r>
      <w:r w:rsidRPr="00637A1B">
        <w:rPr>
          <w:rFonts w:ascii="Cambria" w:hAnsi="Cambria" w:cs="Cambria"/>
          <w:color w:val="auto"/>
        </w:rPr>
        <w:t>годин, сам</w:t>
      </w:r>
      <w:r w:rsidRPr="00637A1B">
        <w:rPr>
          <w:color w:val="auto"/>
        </w:rPr>
        <w:t xml:space="preserve">остійна робота – </w:t>
      </w:r>
      <w:r w:rsidR="006E172C">
        <w:rPr>
          <w:color w:val="auto"/>
        </w:rPr>
        <w:t>60</w:t>
      </w:r>
      <w:r w:rsidRPr="00637A1B">
        <w:rPr>
          <w:rFonts w:ascii="Cambria" w:hAnsi="Cambria" w:cs="Cambria"/>
          <w:color w:val="auto"/>
        </w:rPr>
        <w:t> </w:t>
      </w:r>
      <w:r w:rsidRPr="00637A1B">
        <w:rPr>
          <w:color w:val="auto"/>
        </w:rPr>
        <w:t>години</w:t>
      </w:r>
      <w:r w:rsidRPr="00BF1F9A">
        <w:t>.  Вивчення дисципліни завершується іспитом.</w:t>
      </w:r>
      <w:r>
        <w:t xml:space="preserve"> </w:t>
      </w:r>
    </w:p>
    <w:permEnd w:id="1989613298"/>
    <w:p w14:paraId="297A556D" w14:textId="77777777" w:rsidR="00527DC3" w:rsidRPr="005A12CD" w:rsidRDefault="00527DC3" w:rsidP="00B2225F"/>
    <w:p w14:paraId="552BFC82" w14:textId="1085B3B5" w:rsidR="00527DC3" w:rsidRPr="00527DC3" w:rsidRDefault="00527DC3" w:rsidP="00527DC3">
      <w:pPr>
        <w:pStyle w:val="3"/>
      </w:pPr>
      <w:r w:rsidRPr="00527DC3">
        <w:t>Мета та цілі</w:t>
      </w:r>
      <w:r w:rsidR="00EC3E7A">
        <w:t xml:space="preserve"> </w:t>
      </w:r>
      <w:r>
        <w:t>дисципліни</w:t>
      </w:r>
    </w:p>
    <w:p w14:paraId="77ED166B" w14:textId="0A6CEACF" w:rsidR="000705C6" w:rsidRDefault="000705C6" w:rsidP="00527DC3">
      <w:permStart w:id="426006637" w:edGrp="everyone"/>
      <w:r w:rsidRPr="000705C6">
        <w:t>Сформувати у студентів професійно-орієнтовані навички та компетенції англійською мовою для забезпечення ефективного спілкування в навчанні та професійній діяльності</w:t>
      </w:r>
    </w:p>
    <w:p w14:paraId="602DF775" w14:textId="25A810F5" w:rsidR="000705C6" w:rsidRDefault="000705C6" w:rsidP="00527DC3"/>
    <w:permEnd w:id="426006637"/>
    <w:p w14:paraId="0A56B44A" w14:textId="77777777" w:rsidR="00527DC3" w:rsidRPr="002315CA" w:rsidRDefault="00527DC3" w:rsidP="00527DC3">
      <w:pPr>
        <w:pStyle w:val="3"/>
        <w:rPr>
          <w:lang w:val="ru-RU"/>
        </w:rPr>
      </w:pPr>
      <w:r w:rsidRPr="00527DC3">
        <w:t>Формат занять</w:t>
      </w:r>
    </w:p>
    <w:p w14:paraId="3B4F303B" w14:textId="39BE47B7" w:rsidR="00B2225F" w:rsidRDefault="00565892" w:rsidP="00527DC3">
      <w:permStart w:id="1631403824" w:edGrp="everyone"/>
      <w:r w:rsidRPr="00565892">
        <w:t xml:space="preserve">Практичні заняття, </w:t>
      </w:r>
      <w:r w:rsidR="00EC3E7A" w:rsidRPr="00EC3E7A">
        <w:t xml:space="preserve">самостійна робота, </w:t>
      </w:r>
      <w:r w:rsidRPr="00565892">
        <w:t>консультації. Поточний контроль: тематичне</w:t>
      </w:r>
      <w:r>
        <w:t xml:space="preserve"> </w:t>
      </w:r>
      <w:r w:rsidRPr="00565892">
        <w:t>оцінювання.</w:t>
      </w:r>
      <w:r>
        <w:t xml:space="preserve"> </w:t>
      </w:r>
      <w:r w:rsidR="00527DC3" w:rsidRPr="00527DC3">
        <w:t>Підсумковий контроль – іспит.</w:t>
      </w:r>
    </w:p>
    <w:permEnd w:id="1631403824"/>
    <w:p w14:paraId="67FA2DDC" w14:textId="77777777" w:rsidR="004F5495" w:rsidRDefault="004F5495" w:rsidP="00527DC3"/>
    <w:p w14:paraId="7B892B0A" w14:textId="77777777" w:rsidR="00661860" w:rsidRPr="00661860" w:rsidRDefault="00661860" w:rsidP="00661860">
      <w:pPr>
        <w:keepNext/>
        <w:spacing w:after="80"/>
        <w:outlineLvl w:val="2"/>
        <w:rPr>
          <w:b/>
          <w:bCs/>
          <w:sz w:val="24"/>
          <w:szCs w:val="20"/>
          <w:lang w:eastAsia="ru-RU"/>
        </w:rPr>
      </w:pPr>
      <w:r w:rsidRPr="00661860">
        <w:rPr>
          <w:b/>
          <w:bCs/>
          <w:sz w:val="24"/>
          <w:szCs w:val="20"/>
          <w:lang w:eastAsia="ru-RU"/>
        </w:rPr>
        <w:t>Компетентності</w:t>
      </w:r>
    </w:p>
    <w:p w14:paraId="6DEB62EC" w14:textId="77777777" w:rsidR="00540EFC" w:rsidRPr="00540EFC" w:rsidRDefault="00540EFC" w:rsidP="00540EF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40EFC">
        <w:rPr>
          <w:rFonts w:ascii="Times New Roman" w:eastAsia="Times New Roman" w:hAnsi="Times New Roman" w:cs="Times New Roman"/>
          <w:sz w:val="24"/>
          <w:szCs w:val="24"/>
          <w:lang w:val="ru-RU"/>
        </w:rPr>
        <w:t>К02. Здатність застосовувати знання у практичних ситуаціях.</w:t>
      </w:r>
    </w:p>
    <w:p w14:paraId="7A3EE31A" w14:textId="77777777" w:rsidR="00540EFC" w:rsidRPr="00540EFC" w:rsidRDefault="00540EFC" w:rsidP="00540EF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40EFC">
        <w:rPr>
          <w:rFonts w:ascii="Times New Roman" w:eastAsia="Times New Roman" w:hAnsi="Times New Roman" w:cs="Times New Roman"/>
          <w:sz w:val="24"/>
          <w:szCs w:val="24"/>
          <w:lang w:val="ru-RU"/>
        </w:rPr>
        <w:t>К04. Здатність спілкуватися іноземною мовою як усно, так і письмово.</w:t>
      </w:r>
    </w:p>
    <w:p w14:paraId="599B67E3" w14:textId="77777777" w:rsidR="00540EFC" w:rsidRPr="00540EFC" w:rsidRDefault="00540EFC" w:rsidP="00540EF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40EFC">
        <w:rPr>
          <w:rFonts w:ascii="Times New Roman" w:eastAsia="Times New Roman" w:hAnsi="Times New Roman" w:cs="Times New Roman"/>
          <w:sz w:val="24"/>
          <w:szCs w:val="24"/>
          <w:lang w:val="ru-RU"/>
        </w:rPr>
        <w:t>К05. Здатність вчитися і оволодівати сучасними знаннями.</w:t>
      </w:r>
    </w:p>
    <w:p w14:paraId="39ED4AA7" w14:textId="77777777" w:rsidR="00540EFC" w:rsidRPr="00540EFC" w:rsidRDefault="00540EFC" w:rsidP="00540EF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40EFC">
        <w:rPr>
          <w:rFonts w:ascii="Times New Roman" w:eastAsia="Times New Roman" w:hAnsi="Times New Roman" w:cs="Times New Roman"/>
          <w:sz w:val="24"/>
          <w:szCs w:val="24"/>
          <w:lang w:val="ru-RU"/>
        </w:rPr>
        <w:t>К06. Здатність до пошуку, оброблення та аналізу інформації з різних джерел.</w:t>
      </w:r>
    </w:p>
    <w:p w14:paraId="6EA2EABA" w14:textId="78672325" w:rsidR="00661860" w:rsidRDefault="00540EFC" w:rsidP="00540EF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40EFC">
        <w:rPr>
          <w:rFonts w:ascii="Times New Roman" w:eastAsia="Times New Roman" w:hAnsi="Times New Roman" w:cs="Times New Roman"/>
          <w:sz w:val="24"/>
          <w:szCs w:val="24"/>
          <w:lang w:val="ru-RU"/>
        </w:rPr>
        <w:t>К12. Здатність зберігати та примножувати моральні, культурні, наукові цінності і досягнення суспільства на основі розуміння історії та закономірностей розвитку предметної області, її місця у загальній системі знань про природу і суспільство та у розвитку суспільства, техніки і технологій, використовувати різні види та форми рухової активності для активного відпочинку та ведення здорового способу життя.</w:t>
      </w:r>
    </w:p>
    <w:p w14:paraId="27BC3DC6" w14:textId="77777777" w:rsidR="00540EFC" w:rsidRPr="00661860" w:rsidRDefault="00540EFC" w:rsidP="00540EFC"/>
    <w:p w14:paraId="7B13C79F" w14:textId="77777777" w:rsidR="00661860" w:rsidRPr="00661860" w:rsidRDefault="00661860" w:rsidP="00661860">
      <w:pPr>
        <w:keepNext/>
        <w:spacing w:after="80"/>
        <w:outlineLvl w:val="2"/>
        <w:rPr>
          <w:b/>
          <w:bCs/>
          <w:sz w:val="24"/>
          <w:szCs w:val="20"/>
          <w:lang w:eastAsia="ru-RU"/>
        </w:rPr>
      </w:pPr>
      <w:r w:rsidRPr="00661860">
        <w:rPr>
          <w:b/>
          <w:bCs/>
          <w:sz w:val="24"/>
          <w:szCs w:val="20"/>
          <w:lang w:eastAsia="ru-RU"/>
        </w:rPr>
        <w:t>Результати навчання</w:t>
      </w:r>
    </w:p>
    <w:p w14:paraId="2C50A93D" w14:textId="77777777" w:rsidR="00540EFC" w:rsidRPr="00540EFC" w:rsidRDefault="00540EFC" w:rsidP="00540EFC">
      <w:pPr>
        <w:rPr>
          <w:rFonts w:ascii="Times New Roman" w:eastAsia="Times New Roman" w:hAnsi="Times New Roman" w:cs="Times New Roman"/>
          <w:sz w:val="24"/>
          <w:szCs w:val="24"/>
        </w:rPr>
      </w:pPr>
      <w:r w:rsidRPr="00540EFC">
        <w:rPr>
          <w:rFonts w:ascii="Times New Roman" w:eastAsia="Times New Roman" w:hAnsi="Times New Roman" w:cs="Times New Roman"/>
          <w:sz w:val="24"/>
          <w:szCs w:val="24"/>
        </w:rPr>
        <w:t>ПР01. Аналізувати, цілеспрямовано шукати і вибирати необхідні для вирішення професійних завдань інформаційно-довідникові ресурси і знання з урахуванням сучасних досягнень науки і техніки.</w:t>
      </w:r>
    </w:p>
    <w:p w14:paraId="02D9801B" w14:textId="225F6520" w:rsidR="00DE6431" w:rsidRDefault="00540EFC" w:rsidP="00540EF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40EFC">
        <w:rPr>
          <w:rFonts w:ascii="Times New Roman" w:eastAsia="Times New Roman" w:hAnsi="Times New Roman" w:cs="Times New Roman"/>
          <w:sz w:val="24"/>
          <w:szCs w:val="24"/>
          <w:lang w:val="ru-RU"/>
        </w:rPr>
        <w:t>ПР23. Вміти документувати та презентувати результати розробки програмного забезпечення.</w:t>
      </w:r>
    </w:p>
    <w:p w14:paraId="40B747EE" w14:textId="77777777" w:rsidR="00540EFC" w:rsidRPr="00661860" w:rsidRDefault="00540EFC" w:rsidP="00540EFC">
      <w:pPr>
        <w:rPr>
          <w:lang w:val="ru-RU"/>
        </w:rPr>
      </w:pPr>
    </w:p>
    <w:p w14:paraId="262A9B8E" w14:textId="77777777"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14:paraId="121637C4" w14:textId="2561D7E8" w:rsidR="005B12F8" w:rsidRPr="00104163" w:rsidRDefault="005B12F8" w:rsidP="005B12F8">
      <w:pPr>
        <w:rPr>
          <w:lang w:val="ru-RU" w:eastAsia="ru-RU"/>
        </w:rPr>
      </w:pPr>
      <w:r>
        <w:rPr>
          <w:lang w:eastAsia="ru-RU"/>
        </w:rPr>
        <w:t xml:space="preserve">Загальний обсяг дисципліни 180 годин (6 кредитів ECTS): практичні заняття – </w:t>
      </w:r>
      <w:r w:rsidR="00235962">
        <w:rPr>
          <w:lang w:eastAsia="ru-RU"/>
        </w:rPr>
        <w:t>1</w:t>
      </w:r>
      <w:r w:rsidR="006E172C">
        <w:rPr>
          <w:lang w:val="ru-RU" w:eastAsia="ru-RU"/>
        </w:rPr>
        <w:t>20</w:t>
      </w:r>
    </w:p>
    <w:p w14:paraId="179F5F08" w14:textId="53032CBE" w:rsidR="00806F52" w:rsidRDefault="005B12F8" w:rsidP="005B12F8">
      <w:pPr>
        <w:rPr>
          <w:lang w:eastAsia="ru-RU"/>
        </w:rPr>
      </w:pPr>
      <w:r>
        <w:rPr>
          <w:lang w:eastAsia="ru-RU"/>
        </w:rPr>
        <w:t xml:space="preserve">год., самостійна робота – </w:t>
      </w:r>
      <w:r w:rsidR="006E172C">
        <w:rPr>
          <w:lang w:eastAsia="ru-RU"/>
        </w:rPr>
        <w:t>60</w:t>
      </w:r>
      <w:r>
        <w:rPr>
          <w:lang w:eastAsia="ru-RU"/>
        </w:rPr>
        <w:t xml:space="preserve"> год.</w:t>
      </w:r>
    </w:p>
    <w:p w14:paraId="27F6456B" w14:textId="77777777" w:rsidR="005B12F8" w:rsidRPr="00806F52" w:rsidRDefault="005B12F8" w:rsidP="005B12F8"/>
    <w:p w14:paraId="580D7A04" w14:textId="77777777"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14:paraId="0A57788D" w14:textId="51CFC09B" w:rsidR="00806F52" w:rsidRPr="00235962" w:rsidRDefault="00235962" w:rsidP="00806F52">
      <w:pPr>
        <w:rPr>
          <w:color w:val="auto"/>
          <w:lang w:eastAsia="ru-RU"/>
        </w:rPr>
      </w:pPr>
      <w:r w:rsidRPr="00235962">
        <w:rPr>
          <w:color w:val="auto"/>
          <w:lang w:eastAsia="ru-RU"/>
        </w:rPr>
        <w:t>Для успішного проходження курсу необхідн</w:t>
      </w:r>
      <w:r>
        <w:rPr>
          <w:color w:val="auto"/>
          <w:lang w:eastAsia="ru-RU"/>
        </w:rPr>
        <w:t>а</w:t>
      </w:r>
      <w:r w:rsidRPr="00235962">
        <w:rPr>
          <w:color w:val="auto"/>
          <w:lang w:eastAsia="ru-RU"/>
        </w:rPr>
        <w:t xml:space="preserve"> </w:t>
      </w:r>
      <w:r>
        <w:rPr>
          <w:color w:val="auto"/>
          <w:lang w:eastAsia="ru-RU"/>
        </w:rPr>
        <w:t>н</w:t>
      </w:r>
      <w:r w:rsidR="00BD6C93" w:rsidRPr="00235962">
        <w:rPr>
          <w:color w:val="auto"/>
          <w:lang w:eastAsia="ru-RU"/>
        </w:rPr>
        <w:t>аявність повної загальної середньої освіти або освітнього ступеня «молодший бакалавр».</w:t>
      </w:r>
    </w:p>
    <w:p w14:paraId="48EF9675" w14:textId="77777777" w:rsidR="00A50A89" w:rsidRPr="00806F52" w:rsidRDefault="00A50A89" w:rsidP="00806F52"/>
    <w:p w14:paraId="58B86787" w14:textId="77777777"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14:paraId="356889A0" w14:textId="1F535201" w:rsidR="00314FBD" w:rsidRDefault="00235962" w:rsidP="00314FBD">
      <w:permStart w:id="924212221" w:edGrp="everyone"/>
      <w:r w:rsidRPr="00235962">
        <w:t xml:space="preserve">На практичних заняттях </w:t>
      </w:r>
      <w:r>
        <w:t>проводяться б</w:t>
      </w:r>
      <w:r w:rsidR="00314FBD" w:rsidRPr="00314FBD">
        <w:t>есіди (з викладачем та одногрупниками), робота в парах та групах, виконання ситуативних завдань, робота за підручниками і посібниками, рольові ігри, написання листів, документів, рефератів, пошук інформації в друкованій літературі за завдання</w:t>
      </w:r>
      <w:r>
        <w:t>м.</w:t>
      </w:r>
    </w:p>
    <w:permEnd w:id="924212221"/>
    <w:p w14:paraId="31270560" w14:textId="77777777" w:rsidR="00970BD2" w:rsidRDefault="00970BD2" w:rsidP="00806F52">
      <w:pPr>
        <w:rPr>
          <w:lang w:eastAsia="ru-RU"/>
        </w:rPr>
      </w:pPr>
    </w:p>
    <w:p w14:paraId="4106022D" w14:textId="77777777"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lastRenderedPageBreak/>
        <w:t>Програма навчальної дисципліни</w:t>
      </w:r>
    </w:p>
    <w:p w14:paraId="1E8E4B12" w14:textId="77777777" w:rsidR="00DB717D" w:rsidRPr="00DB717D" w:rsidRDefault="00DB717D" w:rsidP="00DB717D">
      <w:pPr>
        <w:pStyle w:val="3"/>
      </w:pPr>
      <w:r w:rsidRPr="00DB717D">
        <w:t>Теми практичних занять</w:t>
      </w:r>
    </w:p>
    <w:p w14:paraId="53E2B965" w14:textId="77777777" w:rsidR="00C6756A" w:rsidRPr="00B3603E" w:rsidRDefault="00C6756A" w:rsidP="004419B6">
      <w:pPr>
        <w:rPr>
          <w:b/>
          <w:bCs/>
          <w:i/>
          <w:color w:val="C00000"/>
        </w:rPr>
      </w:pPr>
      <w:permStart w:id="954798699" w:edGrp="everyone"/>
      <w:r w:rsidRPr="00B3603E">
        <w:rPr>
          <w:b/>
          <w:bCs/>
          <w:i/>
          <w:color w:val="C00000"/>
        </w:rPr>
        <w:t>Змістовий блок № 1 (Спілкування в академічному та професійному середовищах):</w:t>
      </w:r>
    </w:p>
    <w:p w14:paraId="3BEF38F3" w14:textId="77777777" w:rsidR="00C6756A" w:rsidRDefault="00C6756A" w:rsidP="004419B6"/>
    <w:p w14:paraId="63689346" w14:textId="09F9CE8E" w:rsidR="00B46EF1" w:rsidRDefault="00B46EF1" w:rsidP="004419B6">
      <w:r w:rsidRPr="00B46EF1">
        <w:t>Практичне заняття 1-</w:t>
      </w:r>
      <w:r w:rsidR="00DB0129">
        <w:t>4</w:t>
      </w:r>
      <w:r>
        <w:t>:</w:t>
      </w:r>
    </w:p>
    <w:p w14:paraId="3DE6CBD5" w14:textId="520E84C3" w:rsidR="00B46EF1" w:rsidRPr="00B3603E" w:rsidRDefault="00B3603E" w:rsidP="004419B6">
      <w:pPr>
        <w:pStyle w:val="4"/>
        <w:rPr>
          <w:color w:val="C00000"/>
        </w:rPr>
      </w:pPr>
      <w:r w:rsidRPr="00B3603E">
        <w:rPr>
          <w:color w:val="C00000"/>
        </w:rPr>
        <w:t xml:space="preserve">Тема: </w:t>
      </w:r>
      <w:r w:rsidR="00B46EF1" w:rsidRPr="00B3603E">
        <w:rPr>
          <w:color w:val="C00000"/>
        </w:rPr>
        <w:t>Знайомство. Вітання. Персональна</w:t>
      </w:r>
      <w:r w:rsidR="00F302A8" w:rsidRPr="00B3603E">
        <w:rPr>
          <w:color w:val="C00000"/>
        </w:rPr>
        <w:t xml:space="preserve"> </w:t>
      </w:r>
      <w:r w:rsidR="00B46EF1" w:rsidRPr="00B3603E">
        <w:rPr>
          <w:color w:val="C00000"/>
        </w:rPr>
        <w:t>інформація. Заповнення форм з особистої</w:t>
      </w:r>
      <w:r w:rsidR="00F302A8" w:rsidRPr="00B3603E">
        <w:rPr>
          <w:color w:val="C00000"/>
        </w:rPr>
        <w:t xml:space="preserve"> </w:t>
      </w:r>
      <w:r w:rsidR="00B46EF1" w:rsidRPr="00B3603E">
        <w:rPr>
          <w:color w:val="C00000"/>
        </w:rPr>
        <w:t>інформації.</w:t>
      </w:r>
    </w:p>
    <w:p w14:paraId="5A267754" w14:textId="37B05C58" w:rsidR="00B46EF1" w:rsidRPr="00634876" w:rsidRDefault="00B46EF1" w:rsidP="004419B6">
      <w:pPr>
        <w:rPr>
          <w:color w:val="auto"/>
        </w:rPr>
      </w:pPr>
      <w:r w:rsidRPr="00634876">
        <w:rPr>
          <w:color w:val="auto"/>
        </w:rPr>
        <w:t xml:space="preserve">Практичне заняття </w:t>
      </w:r>
      <w:r w:rsidR="00DB0129">
        <w:rPr>
          <w:color w:val="auto"/>
        </w:rPr>
        <w:t>5</w:t>
      </w:r>
      <w:r w:rsidRPr="00634876">
        <w:rPr>
          <w:color w:val="auto"/>
        </w:rPr>
        <w:t>-</w:t>
      </w:r>
      <w:r w:rsidR="00DB0129">
        <w:rPr>
          <w:color w:val="auto"/>
        </w:rPr>
        <w:t>9</w:t>
      </w:r>
      <w:r w:rsidRPr="00634876">
        <w:rPr>
          <w:color w:val="auto"/>
        </w:rPr>
        <w:t>:</w:t>
      </w:r>
    </w:p>
    <w:p w14:paraId="10BCC043" w14:textId="4E133EA1" w:rsidR="00B46EF1" w:rsidRPr="00B3603E" w:rsidRDefault="00B3603E" w:rsidP="004419B6">
      <w:pPr>
        <w:pStyle w:val="4"/>
        <w:rPr>
          <w:color w:val="C00000"/>
        </w:rPr>
      </w:pPr>
      <w:r w:rsidRPr="00B3603E">
        <w:rPr>
          <w:color w:val="C00000"/>
        </w:rPr>
        <w:t xml:space="preserve">Тема: </w:t>
      </w:r>
      <w:r w:rsidR="00B46EF1" w:rsidRPr="00B3603E">
        <w:rPr>
          <w:color w:val="C00000"/>
        </w:rPr>
        <w:t xml:space="preserve">Опис повсякденного життя та навчального досвіду </w:t>
      </w:r>
    </w:p>
    <w:p w14:paraId="34288FA6" w14:textId="19A34424" w:rsidR="00B46EF1" w:rsidRDefault="00B46EF1" w:rsidP="00B46EF1">
      <w:r w:rsidRPr="00B46EF1">
        <w:t>Практичне заняття</w:t>
      </w:r>
      <w:r>
        <w:t xml:space="preserve"> </w:t>
      </w:r>
      <w:r w:rsidR="00DB0129">
        <w:t>10</w:t>
      </w:r>
      <w:r w:rsidRPr="00B46EF1">
        <w:t>-</w:t>
      </w:r>
      <w:r w:rsidR="00DB0129">
        <w:t>14</w:t>
      </w:r>
      <w:r>
        <w:t>:</w:t>
      </w:r>
    </w:p>
    <w:p w14:paraId="131BADD2" w14:textId="2AFC0D4F" w:rsidR="00B46EF1" w:rsidRPr="00235962" w:rsidRDefault="00B3603E" w:rsidP="00B46EF1">
      <w:pPr>
        <w:rPr>
          <w:color w:val="C00000"/>
        </w:rPr>
      </w:pPr>
      <w:r w:rsidRPr="00B3603E">
        <w:rPr>
          <w:color w:val="C00000"/>
        </w:rPr>
        <w:t xml:space="preserve">Тема: </w:t>
      </w:r>
      <w:r w:rsidR="00B46EF1" w:rsidRPr="00235962">
        <w:rPr>
          <w:color w:val="C00000"/>
        </w:rPr>
        <w:t>Обмін інформацією (усно і письмово) та обговорення новин</w:t>
      </w:r>
    </w:p>
    <w:p w14:paraId="27E814F3" w14:textId="007AA244" w:rsidR="00B46EF1" w:rsidRPr="00B46EF1" w:rsidRDefault="00B46EF1" w:rsidP="00B46EF1">
      <w:r w:rsidRPr="00B46EF1">
        <w:t>Практичне заняття</w:t>
      </w:r>
      <w:r>
        <w:t xml:space="preserve"> </w:t>
      </w:r>
      <w:r w:rsidR="00DB0129">
        <w:t>15</w:t>
      </w:r>
      <w:r w:rsidRPr="00B46EF1">
        <w:t>-</w:t>
      </w:r>
      <w:r w:rsidR="00DB0129">
        <w:t>1</w:t>
      </w:r>
      <w:r w:rsidRPr="00B46EF1">
        <w:t>9</w:t>
      </w:r>
      <w:r>
        <w:t>:</w:t>
      </w:r>
    </w:p>
    <w:p w14:paraId="0D7888F2" w14:textId="6D4116CD" w:rsidR="00B46EF1" w:rsidRPr="00235962" w:rsidRDefault="00B3603E" w:rsidP="00B46EF1">
      <w:pPr>
        <w:rPr>
          <w:color w:val="C00000"/>
        </w:rPr>
      </w:pPr>
      <w:r w:rsidRPr="00B3603E">
        <w:rPr>
          <w:color w:val="C00000"/>
        </w:rPr>
        <w:t xml:space="preserve">Тема: </w:t>
      </w:r>
      <w:r w:rsidR="00B46EF1" w:rsidRPr="00235962">
        <w:rPr>
          <w:color w:val="C00000"/>
        </w:rPr>
        <w:t>Читання та розуміння інструкцій, повідомлень, оголошень тощо</w:t>
      </w:r>
    </w:p>
    <w:p w14:paraId="642A5725" w14:textId="696302AA" w:rsidR="00B46EF1" w:rsidRDefault="00B46EF1" w:rsidP="00B46EF1">
      <w:r w:rsidRPr="00B46EF1">
        <w:t>Практичне заняття</w:t>
      </w:r>
      <w:r>
        <w:t xml:space="preserve"> </w:t>
      </w:r>
      <w:r w:rsidR="00DB0129">
        <w:t>20</w:t>
      </w:r>
      <w:r w:rsidRPr="00B46EF1">
        <w:t>-2</w:t>
      </w:r>
      <w:r w:rsidR="00DB0129">
        <w:t>4</w:t>
      </w:r>
      <w:r>
        <w:t>:</w:t>
      </w:r>
    </w:p>
    <w:p w14:paraId="475E1F3A" w14:textId="1CF82BF7" w:rsidR="00B46EF1" w:rsidRPr="00235962" w:rsidRDefault="00B3603E" w:rsidP="00B46EF1">
      <w:pPr>
        <w:rPr>
          <w:color w:val="C00000"/>
        </w:rPr>
      </w:pPr>
      <w:r w:rsidRPr="00B3603E">
        <w:rPr>
          <w:color w:val="C00000"/>
        </w:rPr>
        <w:t xml:space="preserve">Тема: </w:t>
      </w:r>
      <w:r w:rsidR="00B46EF1" w:rsidRPr="00235962">
        <w:rPr>
          <w:color w:val="C00000"/>
        </w:rPr>
        <w:t>Спілкування у подорожах</w:t>
      </w:r>
    </w:p>
    <w:p w14:paraId="00E0C66C" w14:textId="3C827A20" w:rsidR="00F302A8" w:rsidRDefault="00F302A8" w:rsidP="00F302A8">
      <w:r w:rsidRPr="00F302A8">
        <w:t>Практичне заняття</w:t>
      </w:r>
      <w:r>
        <w:t xml:space="preserve"> </w:t>
      </w:r>
      <w:r w:rsidR="00DB0129">
        <w:t>25</w:t>
      </w:r>
      <w:r w:rsidRPr="00F302A8">
        <w:t>-</w:t>
      </w:r>
      <w:r w:rsidR="00DB0129">
        <w:t>28</w:t>
      </w:r>
      <w:r>
        <w:t>:</w:t>
      </w:r>
    </w:p>
    <w:p w14:paraId="4A28C240" w14:textId="0CA27090" w:rsidR="00F302A8" w:rsidRPr="00235962" w:rsidRDefault="00B3603E" w:rsidP="00F302A8">
      <w:pPr>
        <w:rPr>
          <w:color w:val="C00000"/>
        </w:rPr>
      </w:pPr>
      <w:r w:rsidRPr="00B3603E">
        <w:rPr>
          <w:color w:val="C00000"/>
        </w:rPr>
        <w:t xml:space="preserve">Тема: </w:t>
      </w:r>
      <w:r w:rsidR="00F302A8" w:rsidRPr="00235962">
        <w:rPr>
          <w:color w:val="C00000"/>
        </w:rPr>
        <w:t>Телефонні розмови. Узгодження зустрічей по телефону</w:t>
      </w:r>
    </w:p>
    <w:p w14:paraId="18B0E0C1" w14:textId="491FDCA8" w:rsidR="00B46EF1" w:rsidRDefault="00F302A8" w:rsidP="00B46EF1">
      <w:r w:rsidRPr="00F302A8">
        <w:t>Практичне заняття</w:t>
      </w:r>
      <w:r>
        <w:t xml:space="preserve"> </w:t>
      </w:r>
      <w:r w:rsidR="00DB0129">
        <w:t>29</w:t>
      </w:r>
      <w:r w:rsidRPr="00F302A8">
        <w:t>-</w:t>
      </w:r>
      <w:r w:rsidR="00DB0129">
        <w:t>30</w:t>
      </w:r>
      <w:r>
        <w:t>:</w:t>
      </w:r>
    </w:p>
    <w:p w14:paraId="54AB0056" w14:textId="5CFDF65D" w:rsidR="00F302A8" w:rsidRPr="00235962" w:rsidRDefault="00B3603E" w:rsidP="00B46EF1">
      <w:pPr>
        <w:rPr>
          <w:color w:val="C00000"/>
        </w:rPr>
      </w:pPr>
      <w:r w:rsidRPr="00B3603E">
        <w:rPr>
          <w:color w:val="C00000"/>
        </w:rPr>
        <w:t xml:space="preserve">Тема: </w:t>
      </w:r>
      <w:r w:rsidR="00F302A8" w:rsidRPr="00235962">
        <w:rPr>
          <w:color w:val="C00000"/>
        </w:rPr>
        <w:t>Спілкування у соціальних мережах та віртуальному навчальному середовищі</w:t>
      </w:r>
    </w:p>
    <w:p w14:paraId="3F38D43C" w14:textId="77777777" w:rsidR="00C6756A" w:rsidRPr="00235962" w:rsidRDefault="00C6756A" w:rsidP="00B46EF1">
      <w:pPr>
        <w:rPr>
          <w:b/>
          <w:bCs/>
          <w:iCs/>
          <w:color w:val="C00000"/>
        </w:rPr>
      </w:pPr>
    </w:p>
    <w:p w14:paraId="0232D858" w14:textId="3DE883C5" w:rsidR="00C6756A" w:rsidRPr="004A2A75" w:rsidRDefault="00C6756A" w:rsidP="00C6756A">
      <w:pPr>
        <w:rPr>
          <w:b/>
          <w:bCs/>
          <w:i/>
          <w:color w:val="C00000"/>
        </w:rPr>
      </w:pPr>
      <w:r w:rsidRPr="004A2A75">
        <w:rPr>
          <w:b/>
          <w:bCs/>
          <w:i/>
          <w:color w:val="C00000"/>
        </w:rPr>
        <w:t>Змістовий блок № 2 (Пошук та обробка інформації):</w:t>
      </w:r>
    </w:p>
    <w:p w14:paraId="1C13E985" w14:textId="77777777" w:rsidR="00235962" w:rsidRPr="00235962" w:rsidRDefault="00235962" w:rsidP="00C6756A">
      <w:pPr>
        <w:rPr>
          <w:b/>
          <w:bCs/>
          <w:iCs/>
          <w:color w:val="C00000"/>
        </w:rPr>
      </w:pPr>
    </w:p>
    <w:p w14:paraId="356D23AB" w14:textId="49FC640D" w:rsidR="00F302A8" w:rsidRDefault="00F302A8" w:rsidP="00B46EF1">
      <w:r w:rsidRPr="00F302A8">
        <w:t>Практичне заняття</w:t>
      </w:r>
      <w:r>
        <w:t xml:space="preserve"> </w:t>
      </w:r>
      <w:r w:rsidR="00DB0129">
        <w:t>31</w:t>
      </w:r>
      <w:r w:rsidRPr="00F302A8">
        <w:t>-</w:t>
      </w:r>
      <w:r w:rsidR="00DB0129">
        <w:t>36</w:t>
      </w:r>
      <w:r>
        <w:t>:</w:t>
      </w:r>
    </w:p>
    <w:p w14:paraId="36FE2BDE" w14:textId="585D47F2" w:rsidR="00F302A8" w:rsidRPr="00235962" w:rsidRDefault="00B3603E" w:rsidP="00B46EF1">
      <w:pPr>
        <w:rPr>
          <w:color w:val="C00000"/>
        </w:rPr>
      </w:pPr>
      <w:r w:rsidRPr="00B3603E">
        <w:rPr>
          <w:color w:val="C00000"/>
        </w:rPr>
        <w:t xml:space="preserve">Тема: </w:t>
      </w:r>
      <w:r w:rsidR="00F302A8" w:rsidRPr="00235962">
        <w:rPr>
          <w:color w:val="C00000"/>
        </w:rPr>
        <w:t>Мова спілкування</w:t>
      </w:r>
    </w:p>
    <w:p w14:paraId="4FE5A7D5" w14:textId="4EBA201B" w:rsidR="00F302A8" w:rsidRDefault="00F302A8" w:rsidP="00F302A8">
      <w:r w:rsidRPr="00F302A8">
        <w:t xml:space="preserve">Практичне заняття </w:t>
      </w:r>
      <w:r w:rsidR="00DB0129">
        <w:t>37</w:t>
      </w:r>
      <w:r w:rsidRPr="00F302A8">
        <w:t>-4</w:t>
      </w:r>
      <w:r w:rsidR="00DB0129">
        <w:t>3</w:t>
      </w:r>
      <w:r>
        <w:t>:</w:t>
      </w:r>
    </w:p>
    <w:p w14:paraId="38647B75" w14:textId="01C20179" w:rsidR="00F302A8" w:rsidRPr="00235962" w:rsidRDefault="00B3603E" w:rsidP="00F302A8">
      <w:pPr>
        <w:rPr>
          <w:color w:val="C00000"/>
        </w:rPr>
      </w:pPr>
      <w:r w:rsidRPr="00B3603E">
        <w:rPr>
          <w:color w:val="C00000"/>
        </w:rPr>
        <w:t xml:space="preserve">Тема: </w:t>
      </w:r>
      <w:r w:rsidR="00F302A8" w:rsidRPr="00235962">
        <w:rPr>
          <w:color w:val="C00000"/>
        </w:rPr>
        <w:t>Опис процесів</w:t>
      </w:r>
    </w:p>
    <w:p w14:paraId="01E1129F" w14:textId="4705A919" w:rsidR="00F302A8" w:rsidRDefault="00F302A8" w:rsidP="00F302A8">
      <w:r w:rsidRPr="00F302A8">
        <w:t xml:space="preserve">Практичне заняття </w:t>
      </w:r>
      <w:r w:rsidR="00DB0129">
        <w:t>44</w:t>
      </w:r>
      <w:r w:rsidRPr="00F302A8">
        <w:t>-</w:t>
      </w:r>
      <w:r w:rsidR="00DB0129">
        <w:t>52</w:t>
      </w:r>
      <w:r>
        <w:t>:</w:t>
      </w:r>
    </w:p>
    <w:p w14:paraId="32940C71" w14:textId="7EF36837" w:rsidR="00F302A8" w:rsidRPr="00235962" w:rsidRDefault="00B3603E" w:rsidP="00F302A8">
      <w:pPr>
        <w:rPr>
          <w:color w:val="C00000"/>
        </w:rPr>
      </w:pPr>
      <w:r w:rsidRPr="00B3603E">
        <w:rPr>
          <w:color w:val="C00000"/>
        </w:rPr>
        <w:t xml:space="preserve">Тема: </w:t>
      </w:r>
      <w:r w:rsidR="00F302A8" w:rsidRPr="00235962">
        <w:rPr>
          <w:color w:val="C00000"/>
        </w:rPr>
        <w:t>Світ довколо нас</w:t>
      </w:r>
    </w:p>
    <w:p w14:paraId="796FA249" w14:textId="6B895F97" w:rsidR="00235962" w:rsidRDefault="00EE1A94" w:rsidP="00F302A8">
      <w:r w:rsidRPr="00EE1A94">
        <w:t xml:space="preserve">Практичне заняття </w:t>
      </w:r>
      <w:r w:rsidR="00DB0129">
        <w:t>53</w:t>
      </w:r>
      <w:r w:rsidRPr="00EE1A94">
        <w:t>-</w:t>
      </w:r>
      <w:r w:rsidR="00DB0129">
        <w:t>60</w:t>
      </w:r>
      <w:r>
        <w:t>:</w:t>
      </w:r>
    </w:p>
    <w:p w14:paraId="1FB63054" w14:textId="77777777" w:rsidR="00235962" w:rsidRDefault="00235962" w:rsidP="00F302A8"/>
    <w:permEnd w:id="954798699"/>
    <w:p w14:paraId="1755C826" w14:textId="77777777" w:rsidR="00DB717D" w:rsidRPr="000B3985" w:rsidRDefault="004419B6" w:rsidP="000B3985">
      <w:pPr>
        <w:pStyle w:val="3"/>
      </w:pPr>
      <w:r w:rsidRPr="000B3985">
        <w:t>Самостійна робота</w:t>
      </w:r>
    </w:p>
    <w:p w14:paraId="50EC0A5C" w14:textId="7A896BD8" w:rsidR="00320DAB" w:rsidRDefault="00320DAB" w:rsidP="00320DAB">
      <w:permStart w:id="1458177209" w:edGrp="everyone"/>
      <w:r>
        <w:t xml:space="preserve">До практичного </w:t>
      </w:r>
      <w:r w:rsidRPr="00B46EF1">
        <w:t xml:space="preserve"> заняття 1-</w:t>
      </w:r>
      <w:r w:rsidR="00DB0129">
        <w:t>4</w:t>
      </w:r>
      <w:r>
        <w:t>:</w:t>
      </w:r>
    </w:p>
    <w:p w14:paraId="0A5639E0" w14:textId="77777777" w:rsidR="00320DAB" w:rsidRPr="00235962" w:rsidRDefault="00320DAB" w:rsidP="00320DAB">
      <w:pPr>
        <w:rPr>
          <w:color w:val="C00000"/>
        </w:rPr>
      </w:pPr>
      <w:r w:rsidRPr="00235962">
        <w:rPr>
          <w:color w:val="C00000"/>
        </w:rPr>
        <w:t xml:space="preserve">Заповнення форм. Надання особистої інформації </w:t>
      </w:r>
    </w:p>
    <w:p w14:paraId="28F700AC" w14:textId="2898D8DD" w:rsidR="00320DAB" w:rsidRDefault="00320DAB" w:rsidP="00320DAB">
      <w:r>
        <w:t>До практичного</w:t>
      </w:r>
      <w:r w:rsidRPr="00B46EF1">
        <w:t xml:space="preserve"> заняття</w:t>
      </w:r>
      <w:r>
        <w:t xml:space="preserve"> </w:t>
      </w:r>
      <w:r w:rsidR="00DB0129">
        <w:t>5</w:t>
      </w:r>
      <w:r w:rsidRPr="00B46EF1">
        <w:t>-</w:t>
      </w:r>
      <w:r w:rsidR="00DB0129">
        <w:t>9</w:t>
      </w:r>
      <w:r>
        <w:t>:</w:t>
      </w:r>
    </w:p>
    <w:p w14:paraId="26E1861A" w14:textId="77777777" w:rsidR="00320DAB" w:rsidRPr="00235962" w:rsidRDefault="00320DAB" w:rsidP="00320DAB">
      <w:pPr>
        <w:pStyle w:val="4"/>
        <w:rPr>
          <w:color w:val="C00000"/>
        </w:rPr>
      </w:pPr>
      <w:r w:rsidRPr="00235962">
        <w:rPr>
          <w:color w:val="C00000"/>
        </w:rPr>
        <w:t>Опис особистого розпорядку дня та біографії</w:t>
      </w:r>
    </w:p>
    <w:p w14:paraId="34E24F17" w14:textId="15C09D06" w:rsidR="00320DAB" w:rsidRDefault="008B10FF" w:rsidP="00320DAB">
      <w:r>
        <w:t>До практичного</w:t>
      </w:r>
      <w:r w:rsidR="00320DAB" w:rsidRPr="00B46EF1">
        <w:t xml:space="preserve"> заняття</w:t>
      </w:r>
      <w:r w:rsidR="00320DAB">
        <w:t xml:space="preserve"> </w:t>
      </w:r>
      <w:r w:rsidR="00DB0129">
        <w:t>10</w:t>
      </w:r>
      <w:r w:rsidR="00320DAB" w:rsidRPr="00B46EF1">
        <w:t>-</w:t>
      </w:r>
      <w:r w:rsidR="00DB0129">
        <w:t>14</w:t>
      </w:r>
      <w:r w:rsidR="00320DAB">
        <w:t>:</w:t>
      </w:r>
    </w:p>
    <w:p w14:paraId="6900EF4F" w14:textId="58AEC89F" w:rsidR="00320DAB" w:rsidRPr="00235962" w:rsidRDefault="008B10FF" w:rsidP="00320DAB">
      <w:pPr>
        <w:rPr>
          <w:color w:val="C00000"/>
        </w:rPr>
      </w:pPr>
      <w:r w:rsidRPr="00235962">
        <w:rPr>
          <w:color w:val="C00000"/>
        </w:rPr>
        <w:t>Написання викладачеві електронного листа з описом хобі</w:t>
      </w:r>
      <w:r w:rsidR="005B12F8" w:rsidRPr="00235962">
        <w:rPr>
          <w:color w:val="C00000"/>
        </w:rPr>
        <w:t xml:space="preserve"> студента</w:t>
      </w:r>
    </w:p>
    <w:p w14:paraId="63E98E40" w14:textId="0E744AF3" w:rsidR="00320DAB" w:rsidRPr="00B46EF1" w:rsidRDefault="00BF089A" w:rsidP="00320DAB">
      <w:r>
        <w:t>До практичного</w:t>
      </w:r>
      <w:r w:rsidR="00320DAB" w:rsidRPr="00B46EF1">
        <w:t xml:space="preserve"> заняття</w:t>
      </w:r>
      <w:r w:rsidR="00320DAB">
        <w:t xml:space="preserve"> </w:t>
      </w:r>
      <w:r w:rsidR="00DB0129">
        <w:t>15</w:t>
      </w:r>
      <w:r w:rsidR="00320DAB" w:rsidRPr="00B46EF1">
        <w:t>-</w:t>
      </w:r>
      <w:r w:rsidR="00DB0129">
        <w:t>1</w:t>
      </w:r>
      <w:r w:rsidR="00320DAB" w:rsidRPr="00B46EF1">
        <w:t>9</w:t>
      </w:r>
      <w:r w:rsidR="00320DAB">
        <w:t>:</w:t>
      </w:r>
    </w:p>
    <w:p w14:paraId="12032450" w14:textId="77777777" w:rsidR="00BF089A" w:rsidRPr="00235962" w:rsidRDefault="00BF089A" w:rsidP="00320DAB">
      <w:pPr>
        <w:rPr>
          <w:color w:val="C00000"/>
        </w:rPr>
      </w:pPr>
      <w:r w:rsidRPr="00235962">
        <w:rPr>
          <w:color w:val="C00000"/>
        </w:rPr>
        <w:t xml:space="preserve">Написання інструкцій щодо знайомих процедур </w:t>
      </w:r>
    </w:p>
    <w:p w14:paraId="1D94DC98" w14:textId="0A5CD846" w:rsidR="00320DAB" w:rsidRDefault="00BF089A" w:rsidP="00320DAB">
      <w:r>
        <w:t>До практичного</w:t>
      </w:r>
      <w:r w:rsidR="00320DAB" w:rsidRPr="00B46EF1">
        <w:t xml:space="preserve"> заняття</w:t>
      </w:r>
      <w:r w:rsidR="00320DAB">
        <w:t xml:space="preserve"> </w:t>
      </w:r>
      <w:r w:rsidR="00DB0129">
        <w:t>2</w:t>
      </w:r>
      <w:r w:rsidR="00320DAB" w:rsidRPr="00B46EF1">
        <w:t>0-2</w:t>
      </w:r>
      <w:r w:rsidR="00DB0129">
        <w:t>4</w:t>
      </w:r>
      <w:r w:rsidR="00320DAB">
        <w:t>:</w:t>
      </w:r>
    </w:p>
    <w:p w14:paraId="72DF6A4A" w14:textId="77777777" w:rsidR="00320DAB" w:rsidRPr="00235962" w:rsidRDefault="00BF089A" w:rsidP="00320DAB">
      <w:pPr>
        <w:rPr>
          <w:color w:val="C00000"/>
        </w:rPr>
      </w:pPr>
      <w:r w:rsidRPr="00235962">
        <w:rPr>
          <w:color w:val="C00000"/>
        </w:rPr>
        <w:t>Опис однієї з ваших подорожей. Рольова гра одного з діалогів на тему Подорожі</w:t>
      </w:r>
    </w:p>
    <w:p w14:paraId="7FFD8620" w14:textId="10C15B83" w:rsidR="00320DAB" w:rsidRDefault="00E52E9E" w:rsidP="00320DAB">
      <w:r>
        <w:t>До практичного</w:t>
      </w:r>
      <w:r w:rsidR="00320DAB" w:rsidRPr="00F302A8">
        <w:t xml:space="preserve"> заняття</w:t>
      </w:r>
      <w:r w:rsidR="00320DAB">
        <w:t xml:space="preserve"> </w:t>
      </w:r>
      <w:r w:rsidR="00DB0129">
        <w:t>25</w:t>
      </w:r>
      <w:r w:rsidR="00320DAB" w:rsidRPr="00F302A8">
        <w:t>-</w:t>
      </w:r>
      <w:r w:rsidR="00DB0129">
        <w:t>28</w:t>
      </w:r>
      <w:r w:rsidR="00320DAB">
        <w:t>:</w:t>
      </w:r>
    </w:p>
    <w:p w14:paraId="3C0F7389" w14:textId="77777777" w:rsidR="00AD672D" w:rsidRPr="00235962" w:rsidRDefault="00AD672D" w:rsidP="00AD672D">
      <w:pPr>
        <w:rPr>
          <w:color w:val="C00000"/>
        </w:rPr>
      </w:pPr>
      <w:r w:rsidRPr="00235962">
        <w:rPr>
          <w:color w:val="C00000"/>
        </w:rPr>
        <w:t xml:space="preserve">Опис процедури телефонування. Знайдіть інформацію на мобільних телефонах </w:t>
      </w:r>
    </w:p>
    <w:p w14:paraId="37D016A0" w14:textId="1BDA218D" w:rsidR="00320DAB" w:rsidRDefault="00354B81" w:rsidP="00AD672D">
      <w:r>
        <w:t>До практичного</w:t>
      </w:r>
      <w:r w:rsidR="00320DAB" w:rsidRPr="00F302A8">
        <w:t xml:space="preserve"> заняття</w:t>
      </w:r>
      <w:r w:rsidR="00320DAB">
        <w:t xml:space="preserve"> </w:t>
      </w:r>
      <w:r w:rsidR="00DB0129">
        <w:t>29</w:t>
      </w:r>
      <w:r w:rsidR="00320DAB" w:rsidRPr="00F302A8">
        <w:t>-</w:t>
      </w:r>
      <w:r w:rsidR="00DB0129">
        <w:t>30</w:t>
      </w:r>
      <w:r w:rsidR="00320DAB">
        <w:t>:</w:t>
      </w:r>
    </w:p>
    <w:p w14:paraId="4500D962" w14:textId="77777777" w:rsidR="00354B81" w:rsidRPr="00235962" w:rsidRDefault="00354B81" w:rsidP="00320DAB">
      <w:pPr>
        <w:rPr>
          <w:color w:val="C00000"/>
        </w:rPr>
      </w:pPr>
      <w:r w:rsidRPr="00235962">
        <w:rPr>
          <w:color w:val="C00000"/>
        </w:rPr>
        <w:t xml:space="preserve">Висловлювання думок про мережеві та чат-кімнати </w:t>
      </w:r>
    </w:p>
    <w:p w14:paraId="4CA05599" w14:textId="69D01844" w:rsidR="00320DAB" w:rsidRDefault="00354B81" w:rsidP="00320DAB">
      <w:r>
        <w:t>До практичного</w:t>
      </w:r>
      <w:r w:rsidR="00320DAB" w:rsidRPr="00F302A8">
        <w:t xml:space="preserve"> заняття</w:t>
      </w:r>
      <w:r w:rsidR="00320DAB">
        <w:t xml:space="preserve"> </w:t>
      </w:r>
      <w:r w:rsidR="00DB0129">
        <w:t>31</w:t>
      </w:r>
      <w:r w:rsidR="00320DAB" w:rsidRPr="00F302A8">
        <w:t>-</w:t>
      </w:r>
      <w:r w:rsidR="00DB0129">
        <w:t>36</w:t>
      </w:r>
      <w:r w:rsidR="00320DAB">
        <w:t>:</w:t>
      </w:r>
    </w:p>
    <w:p w14:paraId="3E00B5FC" w14:textId="77777777" w:rsidR="00354B81" w:rsidRPr="00235962" w:rsidRDefault="00354B81" w:rsidP="00320DAB">
      <w:pPr>
        <w:rPr>
          <w:color w:val="C00000"/>
        </w:rPr>
      </w:pPr>
      <w:r w:rsidRPr="00235962">
        <w:rPr>
          <w:color w:val="C00000"/>
        </w:rPr>
        <w:t>Пошук інформації про різні типи мов (природні, програмувальні, штучні тощо)</w:t>
      </w:r>
    </w:p>
    <w:p w14:paraId="3C525180" w14:textId="6D87C2BF" w:rsidR="00320DAB" w:rsidRDefault="00354B81" w:rsidP="00320DAB">
      <w:r>
        <w:t>До практичного</w:t>
      </w:r>
      <w:r w:rsidR="00320DAB" w:rsidRPr="00F302A8">
        <w:t xml:space="preserve"> заняття </w:t>
      </w:r>
      <w:r w:rsidR="00DB0129">
        <w:t>37</w:t>
      </w:r>
      <w:r w:rsidR="00320DAB" w:rsidRPr="00F302A8">
        <w:t>-4</w:t>
      </w:r>
      <w:r w:rsidR="00DB0129">
        <w:t>3</w:t>
      </w:r>
      <w:r w:rsidR="00320DAB">
        <w:t>:</w:t>
      </w:r>
    </w:p>
    <w:p w14:paraId="3D0D63E2" w14:textId="5EC2B869" w:rsidR="00354B81" w:rsidRPr="00235962" w:rsidRDefault="00354B81" w:rsidP="00320DAB">
      <w:pPr>
        <w:rPr>
          <w:color w:val="C00000"/>
        </w:rPr>
      </w:pPr>
      <w:r w:rsidRPr="00235962">
        <w:rPr>
          <w:color w:val="C00000"/>
        </w:rPr>
        <w:t>Опис процесу ... (відповідно до спеціальності</w:t>
      </w:r>
      <w:r w:rsidR="005B12F8" w:rsidRPr="00235962">
        <w:rPr>
          <w:color w:val="C00000"/>
        </w:rPr>
        <w:t xml:space="preserve"> студента</w:t>
      </w:r>
      <w:r w:rsidRPr="00235962">
        <w:rPr>
          <w:color w:val="C00000"/>
        </w:rPr>
        <w:t xml:space="preserve">) </w:t>
      </w:r>
    </w:p>
    <w:p w14:paraId="45BD9A69" w14:textId="55477EA8" w:rsidR="00320DAB" w:rsidRDefault="00DC229F" w:rsidP="00320DAB">
      <w:r>
        <w:t>До практичного</w:t>
      </w:r>
      <w:r w:rsidR="00320DAB" w:rsidRPr="00F302A8">
        <w:t xml:space="preserve"> заняття </w:t>
      </w:r>
      <w:r w:rsidR="00DB0129">
        <w:t>44</w:t>
      </w:r>
      <w:r w:rsidR="00320DAB" w:rsidRPr="00F302A8">
        <w:t>-</w:t>
      </w:r>
      <w:r w:rsidR="00DB0129">
        <w:t>52</w:t>
      </w:r>
      <w:r w:rsidR="00320DAB">
        <w:t>:</w:t>
      </w:r>
    </w:p>
    <w:p w14:paraId="15D988A9" w14:textId="77777777" w:rsidR="00DC229F" w:rsidRPr="00235962" w:rsidRDefault="00DC229F" w:rsidP="00DC229F">
      <w:pPr>
        <w:rPr>
          <w:color w:val="C00000"/>
        </w:rPr>
      </w:pPr>
      <w:r w:rsidRPr="00235962">
        <w:rPr>
          <w:color w:val="C00000"/>
        </w:rPr>
        <w:t>Опис рідного міста</w:t>
      </w:r>
    </w:p>
    <w:p w14:paraId="555C7F0E" w14:textId="08966FCA" w:rsidR="00320DAB" w:rsidRDefault="00BF5E6B" w:rsidP="00320DAB">
      <w:r>
        <w:t>До практичного</w:t>
      </w:r>
      <w:r w:rsidR="00320DAB" w:rsidRPr="00EE1A94">
        <w:t xml:space="preserve"> заняття </w:t>
      </w:r>
      <w:r w:rsidR="00DB0129">
        <w:t>53</w:t>
      </w:r>
      <w:r w:rsidR="00320DAB" w:rsidRPr="00EE1A94">
        <w:t>-</w:t>
      </w:r>
      <w:r w:rsidR="00DB0129">
        <w:t>60</w:t>
      </w:r>
      <w:r w:rsidR="00320DAB">
        <w:t>:</w:t>
      </w:r>
    </w:p>
    <w:p w14:paraId="588316BF" w14:textId="77777777" w:rsidR="00320DAB" w:rsidRPr="00235962" w:rsidRDefault="00BF5E6B" w:rsidP="00320DAB">
      <w:pPr>
        <w:rPr>
          <w:color w:val="C00000"/>
        </w:rPr>
      </w:pPr>
      <w:r w:rsidRPr="00235962">
        <w:rPr>
          <w:color w:val="C00000"/>
        </w:rPr>
        <w:t>Опис графіка</w:t>
      </w:r>
    </w:p>
    <w:permEnd w:id="1458177209"/>
    <w:p w14:paraId="33720FE6" w14:textId="77777777" w:rsidR="00A631F1" w:rsidRDefault="00A631F1" w:rsidP="00A631F1">
      <w:pPr>
        <w:pStyle w:val="2"/>
      </w:pPr>
      <w:r w:rsidRPr="00A631F1">
        <w:lastRenderedPageBreak/>
        <w:t>Література та навчальні матеріали</w:t>
      </w:r>
    </w:p>
    <w:p w14:paraId="39D8B170" w14:textId="77777777" w:rsidR="003F5AAC" w:rsidRPr="00235962" w:rsidRDefault="003F5AAC" w:rsidP="00752BDE">
      <w:pPr>
        <w:rPr>
          <w:b/>
          <w:bCs/>
        </w:rPr>
      </w:pPr>
      <w:permStart w:id="1597967599" w:edGrp="everyone"/>
      <w:r w:rsidRPr="00235962">
        <w:rPr>
          <w:b/>
          <w:bCs/>
        </w:rPr>
        <w:t>Основна література:</w:t>
      </w:r>
    </w:p>
    <w:p w14:paraId="491BE915" w14:textId="77777777" w:rsidR="003F5AAC" w:rsidRDefault="003F5AAC" w:rsidP="00752BDE"/>
    <w:p w14:paraId="4EC9AAD6" w14:textId="77777777" w:rsidR="00E906B4" w:rsidRPr="00E906B4" w:rsidRDefault="00E906B4" w:rsidP="00E906B4">
      <w:r>
        <w:t xml:space="preserve">1. </w:t>
      </w:r>
      <w:r w:rsidRPr="00E906B4">
        <w:t>Glenda Gay. Oxford Information Technology for CSEC: Third edition/ Glenda Gay, Ronald Blades. - Oxford University Press, 2018. – 320p.</w:t>
      </w:r>
    </w:p>
    <w:p w14:paraId="29ABB646" w14:textId="77777777" w:rsidR="00E906B4" w:rsidRPr="00E906B4" w:rsidRDefault="00E906B4" w:rsidP="00E906B4">
      <w:r>
        <w:t>2</w:t>
      </w:r>
      <w:r w:rsidRPr="00E906B4">
        <w:t xml:space="preserve"> Glenda Gay. Oxford Information Technology for CSEC Workbook: Third Edition/ Glenda Gay, Ronald Blades - Oxford University Press, 2019. – 96p.</w:t>
      </w:r>
    </w:p>
    <w:p w14:paraId="3B7C6FCD" w14:textId="77777777" w:rsidR="00E906B4" w:rsidRPr="00E906B4" w:rsidRDefault="00E906B4" w:rsidP="00E906B4">
      <w:r>
        <w:t>3</w:t>
      </w:r>
      <w:r w:rsidR="00F63121" w:rsidRPr="00752BDE">
        <w:t>.</w:t>
      </w:r>
      <w:r w:rsidRPr="00E906B4">
        <w:t xml:space="preserve"> Eric H. Glendinning. Oxford English for Information Technology: Student’s book. / Eric H. Glendinning. – Oxford: Macmillan, Eric H. Glendinning 2015. -137p.</w:t>
      </w:r>
    </w:p>
    <w:p w14:paraId="2FD9D32E" w14:textId="77777777" w:rsidR="00E906B4" w:rsidRPr="00E906B4" w:rsidRDefault="00E906B4" w:rsidP="00E906B4">
      <w:r>
        <w:t>4.</w:t>
      </w:r>
      <w:r w:rsidRPr="00E906B4">
        <w:t xml:space="preserve"> Frances Eales, Steve Oakes. Speak Out. Intermediate. Students’ book. Pearson Education Limited, 2015. – 176p.</w:t>
      </w:r>
    </w:p>
    <w:p w14:paraId="23616518" w14:textId="2C4B6B71" w:rsidR="00E906B4" w:rsidRPr="00E906B4" w:rsidRDefault="00DE6431" w:rsidP="00E906B4">
      <w:r>
        <w:t>5</w:t>
      </w:r>
      <w:r w:rsidR="00E906B4">
        <w:t>.</w:t>
      </w:r>
      <w:r w:rsidR="00E906B4" w:rsidRPr="00E906B4">
        <w:t xml:space="preserve"> Functional structures of academic English. Методичні</w:t>
      </w:r>
      <w:r>
        <w:t xml:space="preserve"> </w:t>
      </w:r>
      <w:r w:rsidR="00E906B4" w:rsidRPr="00E906B4">
        <w:t>вказівки до практичних занять з курсу «Англійська мова за професійним</w:t>
      </w:r>
      <w:r>
        <w:t xml:space="preserve"> </w:t>
      </w:r>
      <w:r w:rsidR="00E906B4" w:rsidRPr="00E906B4">
        <w:t>спрямуванням» для студентів</w:t>
      </w:r>
      <w:r>
        <w:t xml:space="preserve"> </w:t>
      </w:r>
      <w:r w:rsidR="00E906B4" w:rsidRPr="00E906B4">
        <w:t>всіх</w:t>
      </w:r>
      <w:r>
        <w:t xml:space="preserve"> </w:t>
      </w:r>
      <w:r w:rsidR="00E906B4" w:rsidRPr="00E906B4">
        <w:t>спеціальностей / уклад. Лазарєва О. Я., Ковтун О.О., Дьомочка Л.В., Харків: НТУ “ХПІ”, 2019. –  44c.</w:t>
      </w:r>
    </w:p>
    <w:p w14:paraId="4A257B08" w14:textId="77777777" w:rsidR="00DE6431" w:rsidRPr="00B56DAB" w:rsidRDefault="00DE6431" w:rsidP="00E906B4">
      <w:pPr>
        <w:rPr>
          <w:b/>
          <w:bCs/>
        </w:rPr>
      </w:pPr>
    </w:p>
    <w:p w14:paraId="50CEFF51" w14:textId="77777777" w:rsidR="00E60A68" w:rsidRPr="00B56DAB" w:rsidRDefault="00E60A68" w:rsidP="00E906B4">
      <w:pPr>
        <w:rPr>
          <w:b/>
          <w:bCs/>
        </w:rPr>
      </w:pPr>
      <w:r w:rsidRPr="00B56DAB">
        <w:rPr>
          <w:b/>
          <w:bCs/>
        </w:rPr>
        <w:t>Додаткова література:</w:t>
      </w:r>
    </w:p>
    <w:p w14:paraId="3025B71F" w14:textId="77777777" w:rsidR="008470A2" w:rsidRDefault="008470A2" w:rsidP="00E906B4"/>
    <w:p w14:paraId="31EEDAEF" w14:textId="4541F761" w:rsidR="00E60A68" w:rsidRPr="00E60A68" w:rsidRDefault="00E60A68" w:rsidP="00E60A68">
      <w:r w:rsidRPr="00E60A68">
        <w:t>1. Кострицька С.І., Зуєнок І.І., Швець О.Д, Поперечна Н.В.. Англійська мова для навчання і роботи: підручник для студ. вищ. навч. закл.: у 4 т. Т. 1. Спілкування в соціальному, академічному та професійному</w:t>
      </w:r>
      <w:r w:rsidR="00DE6431">
        <w:t xml:space="preserve"> </w:t>
      </w:r>
      <w:r w:rsidRPr="00E60A68">
        <w:t>середовищах = English</w:t>
      </w:r>
      <w:r w:rsidR="00DE6431">
        <w:t xml:space="preserve"> </w:t>
      </w:r>
      <w:r w:rsidRPr="00E60A68">
        <w:t>for</w:t>
      </w:r>
      <w:r w:rsidR="00DE6431">
        <w:t xml:space="preserve"> </w:t>
      </w:r>
      <w:r w:rsidRPr="00E60A68">
        <w:t>Study</w:t>
      </w:r>
      <w:r w:rsidR="00DE6431">
        <w:t xml:space="preserve"> </w:t>
      </w:r>
      <w:r w:rsidRPr="00E60A68">
        <w:t>and</w:t>
      </w:r>
      <w:r w:rsidR="00DE6431">
        <w:t xml:space="preserve"> </w:t>
      </w:r>
      <w:r w:rsidRPr="00E60A68">
        <w:t>Work: Coursebook</w:t>
      </w:r>
      <w:r w:rsidR="00DE6431">
        <w:t xml:space="preserve"> </w:t>
      </w:r>
      <w:r w:rsidRPr="00E60A68">
        <w:t>in 4 books. Book 1 Socialising</w:t>
      </w:r>
      <w:r w:rsidR="00DE6431">
        <w:t xml:space="preserve"> </w:t>
      </w:r>
      <w:r w:rsidRPr="00E60A68">
        <w:t>in</w:t>
      </w:r>
      <w:r w:rsidR="00DE6431">
        <w:t xml:space="preserve"> </w:t>
      </w:r>
      <w:r w:rsidRPr="00E60A68">
        <w:t>Academic</w:t>
      </w:r>
      <w:r w:rsidR="00DE6431">
        <w:t xml:space="preserve"> </w:t>
      </w:r>
      <w:r w:rsidRPr="00E60A68">
        <w:t>and</w:t>
      </w:r>
      <w:r w:rsidR="00DE6431">
        <w:t xml:space="preserve"> </w:t>
      </w:r>
      <w:r w:rsidRPr="00E60A68">
        <w:t>Professional</w:t>
      </w:r>
      <w:r w:rsidR="00DE6431">
        <w:t xml:space="preserve"> </w:t>
      </w:r>
      <w:r w:rsidRPr="00E60A68">
        <w:t>Environment / С.І. Кострицька, І.І. Зуєнок, О.Д. Швець, Н.В. Поперечна ; М-во освіти і науки України, Нац. гірн. ун-т. – Дніпропетровськ : НГУ, 2015. – 162 с.</w:t>
      </w:r>
    </w:p>
    <w:p w14:paraId="3351BEEB" w14:textId="77777777" w:rsidR="00E60A68" w:rsidRPr="00E60A68" w:rsidRDefault="00E60A68" w:rsidP="00E60A68">
      <w:r w:rsidRPr="00E60A68">
        <w:t>2. David Grant. Business Result Elementary Student's Book with DVD-ROM and Interactive Workbook. / David Grant, John Hughes, Nina Leeke, Rebecca Turner. Oxford University Press, 2017. -128p.</w:t>
      </w:r>
    </w:p>
    <w:p w14:paraId="08C3DE00" w14:textId="5EFDB7EA" w:rsidR="00E60A68" w:rsidRPr="00E60A68" w:rsidRDefault="00DE6431" w:rsidP="00E60A68">
      <w:r>
        <w:t>3</w:t>
      </w:r>
      <w:r w:rsidR="00E60A68" w:rsidRPr="00E60A68">
        <w:t>. Shad Morris. International Business, 2nd Edition / Shad Morris, James Oldroyd. Wiley, 2020. – 432p.</w:t>
      </w:r>
    </w:p>
    <w:p w14:paraId="5D286B86" w14:textId="08D18E4A" w:rsidR="00E60A68" w:rsidRPr="00E60A68" w:rsidRDefault="00DE6431" w:rsidP="00E60A68">
      <w:r>
        <w:t>4</w:t>
      </w:r>
      <w:r w:rsidR="00E60A68" w:rsidRPr="00E60A68">
        <w:t>. Murphy R., English Grammar in Use. CEF Level: B1 Intermediate - B2 High Intermediate. Fifth edition. Cambridge University Press, 2019р. – 399p.</w:t>
      </w:r>
    </w:p>
    <w:permEnd w:id="1597967599"/>
    <w:p w14:paraId="30E7C36A" w14:textId="77777777"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</w:p>
    <w:p w14:paraId="46408AF4" w14:textId="77777777" w:rsidR="000B3985" w:rsidRDefault="000B3985" w:rsidP="000B3985">
      <w:pPr>
        <w:pStyle w:val="2"/>
      </w:pPr>
      <w:r w:rsidRPr="000B3985"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14:paraId="450F9C27" w14:textId="77777777" w:rsidTr="00F63121">
        <w:tc>
          <w:tcPr>
            <w:tcW w:w="5387" w:type="dxa"/>
          </w:tcPr>
          <w:p w14:paraId="351F9D7D" w14:textId="77777777" w:rsidR="00541876" w:rsidRDefault="00F63121" w:rsidP="000812C7">
            <w:pPr>
              <w:pStyle w:val="3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br/>
              <w:t>та розподіл балів</w:t>
            </w:r>
          </w:p>
          <w:p w14:paraId="18E99F00" w14:textId="77777777" w:rsidR="003F5AAC" w:rsidRPr="003F5AAC" w:rsidRDefault="003F5AAC" w:rsidP="003F5AAC">
            <w:permStart w:id="2037790029" w:edGrp="everyone"/>
            <w:r w:rsidRPr="003F5AAC">
              <w:t>100% підсумкове оцінювання у вигляді іспиту (40%</w:t>
            </w:r>
            <w:r w:rsidR="006E73BD">
              <w:t>) та поточного оцінювання (60%)</w:t>
            </w:r>
          </w:p>
          <w:p w14:paraId="55858DA1" w14:textId="77777777" w:rsidR="003F5AAC" w:rsidRPr="003F5AAC" w:rsidRDefault="003F5AAC" w:rsidP="003F5AAC">
            <w:r w:rsidRPr="003F5AAC">
              <w:t>40% - іспит</w:t>
            </w:r>
          </w:p>
          <w:p w14:paraId="7F973007" w14:textId="77777777" w:rsidR="0070487A" w:rsidRPr="000812C7" w:rsidRDefault="003F5AAC" w:rsidP="000812C7">
            <w:pPr>
              <w:rPr>
                <w:lang w:eastAsia="ru-RU"/>
              </w:rPr>
            </w:pPr>
            <w:r w:rsidRPr="003F5AAC">
              <w:t>60% - поточне</w:t>
            </w:r>
            <w:r>
              <w:t xml:space="preserve"> </w:t>
            </w:r>
            <w:r w:rsidRPr="003F5AAC">
              <w:t xml:space="preserve">оцінювання </w:t>
            </w:r>
            <w:permEnd w:id="2037790029"/>
          </w:p>
        </w:tc>
        <w:tc>
          <w:tcPr>
            <w:tcW w:w="4536" w:type="dxa"/>
          </w:tcPr>
          <w:p w14:paraId="661A74E0" w14:textId="77777777" w:rsidR="00541876" w:rsidRDefault="00F63121" w:rsidP="00541876">
            <w:pPr>
              <w:pStyle w:val="3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14:paraId="52254A4B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2002AACA" w14:textId="77777777" w:rsidR="00F63121" w:rsidRPr="007E5A6D" w:rsidRDefault="00F63121" w:rsidP="00F63121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15ED310" w14:textId="50C82170" w:rsidR="00F63121" w:rsidRPr="0070487A" w:rsidRDefault="00F63121" w:rsidP="00F63121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</w:t>
                  </w:r>
                  <w:r w:rsidR="005B12F8">
                    <w:rPr>
                      <w:lang w:eastAsia="ru-RU"/>
                    </w:rPr>
                    <w:t xml:space="preserve"> </w:t>
                  </w:r>
                  <w:r>
                    <w:rPr>
                      <w:lang w:eastAsia="ru-RU"/>
                    </w:rPr>
                    <w:t>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4DD3D1D2" w14:textId="77777777" w:rsidR="00F63121" w:rsidRPr="007E5A6D" w:rsidRDefault="00F63121" w:rsidP="00F63121">
                  <w:pPr>
                    <w:pStyle w:val="4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14:paraId="1566395D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7B9FF363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42491C7E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9D6ED9C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14:paraId="351295DE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0DB36766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369279E4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2C5ADE65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14:paraId="68C18A5E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250C42F0" w14:textId="77777777" w:rsidR="00F63121" w:rsidRDefault="002315CA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</w:t>
                  </w:r>
                  <w:r>
                    <w:rPr>
                      <w:lang w:val="en-US" w:eastAsia="ru-RU"/>
                    </w:rPr>
                    <w:t>4</w:t>
                  </w:r>
                  <w:r w:rsidR="00F63121">
                    <w:rPr>
                      <w:lang w:eastAsia="ru-RU"/>
                    </w:rPr>
                    <w:t>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6270AA22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173BB5FE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14:paraId="6BDA081F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63E621B8" w14:textId="77777777" w:rsidR="00F63121" w:rsidRPr="002315CA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eastAsia="ru-RU"/>
                    </w:rPr>
                    <w:t>64–7</w:t>
                  </w:r>
                  <w:r w:rsidR="002315CA">
                    <w:rPr>
                      <w:lang w:val="en-US" w:eastAsia="ru-RU"/>
                    </w:rPr>
                    <w:t>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0EA88D6D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7346528E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14:paraId="16979E4F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267674E4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96F0A66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23EEAE0B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14:paraId="30D0B28C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51A10D06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A7D6E3B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28FA991D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14:paraId="7E8BD5AE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515E6380" w14:textId="2A3EA0BE" w:rsidR="00F63121" w:rsidRDefault="00B56DAB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</w:t>
                  </w:r>
                  <w:r w:rsidR="00F63121">
                    <w:rPr>
                      <w:lang w:eastAsia="ru-RU"/>
                    </w:rPr>
                    <w:t>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D1BF9A5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14:paraId="2545081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14:paraId="6454D37D" w14:textId="77777777"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254260E4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14:paraId="55915FA8" w14:textId="77777777"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14:paraId="02E66222" w14:textId="77777777"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14:paraId="5B4F5D49" w14:textId="77777777" w:rsidR="0075767F" w:rsidRDefault="0075767F" w:rsidP="0075767F">
      <w:permStart w:id="1780186316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14:paraId="0EBA9670" w14:textId="77777777"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6" w:history="1">
        <w:r w:rsidRPr="00E2118C">
          <w:rPr>
            <w:rStyle w:val="a5"/>
          </w:rPr>
          <w:t>http://blogs.kpi.kharkov.ua/v2/nv/akademichna-dobrochesnist/</w:t>
        </w:r>
      </w:hyperlink>
    </w:p>
    <w:permEnd w:id="1780186316"/>
    <w:p w14:paraId="2729F3CC" w14:textId="77777777" w:rsidR="00B14439" w:rsidRDefault="00B14439" w:rsidP="0075767F"/>
    <w:p w14:paraId="0F7A99ED" w14:textId="77777777" w:rsidR="00B14439" w:rsidRDefault="00B14439" w:rsidP="00B14439">
      <w:pPr>
        <w:pStyle w:val="2"/>
      </w:pPr>
      <w:permStart w:id="1885103129" w:edGrp="everyone"/>
      <w:r w:rsidRPr="00B14439">
        <w:lastRenderedPageBreak/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87"/>
        <w:gridCol w:w="3487"/>
        <w:gridCol w:w="3163"/>
      </w:tblGrid>
      <w:tr w:rsidR="00B14439" w:rsidRPr="00B14439" w14:paraId="58F2F87B" w14:textId="77777777" w:rsidTr="00816D26">
        <w:tc>
          <w:tcPr>
            <w:tcW w:w="1720" w:type="pct"/>
          </w:tcPr>
          <w:p w14:paraId="6D6FD124" w14:textId="3E01A946" w:rsidR="00B14439" w:rsidRPr="00B14439" w:rsidRDefault="00B14439" w:rsidP="00B14439">
            <w:r w:rsidRPr="00B14439">
              <w:t>Силабус погоджено</w:t>
            </w:r>
            <w:r w:rsidR="007324A9">
              <w:t xml:space="preserve">     27.04.2023</w:t>
            </w:r>
          </w:p>
        </w:tc>
        <w:tc>
          <w:tcPr>
            <w:tcW w:w="1720" w:type="pct"/>
          </w:tcPr>
          <w:p w14:paraId="75B74D2F" w14:textId="77777777" w:rsidR="00B14439" w:rsidRDefault="00B14439" w:rsidP="00B14439">
            <w:r w:rsidRPr="00B14439">
              <w:t>Дата погодження, підпис</w:t>
            </w:r>
          </w:p>
          <w:p w14:paraId="1418EEB3" w14:textId="77777777" w:rsidR="00816D26" w:rsidRPr="00B14439" w:rsidRDefault="00816D26" w:rsidP="00B14439"/>
        </w:tc>
        <w:tc>
          <w:tcPr>
            <w:tcW w:w="1560" w:type="pct"/>
          </w:tcPr>
          <w:p w14:paraId="1B8A0ECA" w14:textId="77777777" w:rsidR="00B14439" w:rsidRDefault="00B14439" w:rsidP="00816D26">
            <w:pPr>
              <w:pStyle w:val="4"/>
            </w:pPr>
            <w:r w:rsidRPr="00B14439">
              <w:t>Завідувач кафедри</w:t>
            </w:r>
          </w:p>
          <w:p w14:paraId="1A6612FB" w14:textId="77777777" w:rsidR="00816D26" w:rsidRPr="00B14439" w:rsidRDefault="008456F8" w:rsidP="00B14439">
            <w:r>
              <w:t>Тетяна ГОНЧАРЕНКО</w:t>
            </w:r>
          </w:p>
        </w:tc>
      </w:tr>
      <w:tr w:rsidR="00B14439" w:rsidRPr="00B14439" w14:paraId="13E4EE1E" w14:textId="77777777" w:rsidTr="00816D26">
        <w:tc>
          <w:tcPr>
            <w:tcW w:w="1720" w:type="pct"/>
          </w:tcPr>
          <w:p w14:paraId="7C336397" w14:textId="77777777" w:rsidR="00B14439" w:rsidRPr="00B14439" w:rsidRDefault="00B14439" w:rsidP="00B14439"/>
        </w:tc>
        <w:tc>
          <w:tcPr>
            <w:tcW w:w="1720" w:type="pct"/>
          </w:tcPr>
          <w:p w14:paraId="5A80A10C" w14:textId="77777777" w:rsidR="00B14439" w:rsidRDefault="00B14439" w:rsidP="00B14439">
            <w:r w:rsidRPr="00B14439">
              <w:t>Дата погодження, підпис</w:t>
            </w:r>
          </w:p>
          <w:p w14:paraId="13AF39AE" w14:textId="77777777" w:rsidR="00816D26" w:rsidRPr="00B14439" w:rsidRDefault="00816D26" w:rsidP="00B14439"/>
        </w:tc>
        <w:tc>
          <w:tcPr>
            <w:tcW w:w="1560" w:type="pct"/>
          </w:tcPr>
          <w:p w14:paraId="6EA87BE3" w14:textId="77777777" w:rsidR="00816D26" w:rsidRDefault="00816D26" w:rsidP="005437B7">
            <w:pPr>
              <w:pStyle w:val="4"/>
            </w:pPr>
            <w:r w:rsidRPr="00B14439">
              <w:t>Гарант О</w:t>
            </w:r>
            <w:r w:rsidR="005437B7">
              <w:t>П</w:t>
            </w:r>
          </w:p>
          <w:p w14:paraId="44448667" w14:textId="2F6C3868" w:rsidR="005B12F8" w:rsidRPr="005B12F8" w:rsidRDefault="005B12F8" w:rsidP="005B12F8">
            <w:r w:rsidRPr="005B12F8">
              <w:t xml:space="preserve"> </w:t>
            </w:r>
            <w:r w:rsidR="00540EFC" w:rsidRPr="00540EFC">
              <w:t>Юлія ЛИТВИНОВА</w:t>
            </w:r>
          </w:p>
        </w:tc>
      </w:tr>
      <w:permEnd w:id="1885103129"/>
    </w:tbl>
    <w:p w14:paraId="35D5F309" w14:textId="77777777" w:rsidR="00A631F1" w:rsidRPr="00A631F1" w:rsidRDefault="00A631F1" w:rsidP="00A631F1"/>
    <w:sectPr w:rsidR="00A631F1" w:rsidRPr="00A631F1" w:rsidSect="00C06EE9">
      <w:footerReference w:type="default" r:id="rId17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23E927" w14:textId="77777777" w:rsidR="00C247B9" w:rsidRDefault="00C247B9" w:rsidP="00C06EE9">
      <w:r>
        <w:separator/>
      </w:r>
    </w:p>
  </w:endnote>
  <w:endnote w:type="continuationSeparator" w:id="0">
    <w:p w14:paraId="2683DB8B" w14:textId="77777777" w:rsidR="00C247B9" w:rsidRDefault="00C247B9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1BC0E" w14:textId="77777777" w:rsidR="00C06EE9" w:rsidRDefault="00000000" w:rsidP="00C06EE9">
    <w:pPr>
      <w:pStyle w:val="ab"/>
      <w:jc w:val="right"/>
    </w:pPr>
    <w:r>
      <w:rPr>
        <w:noProof/>
      </w:rPr>
      <w:pict w14:anchorId="61AFC1CA">
        <v:shapetype id="_x0000_t202" coordsize="21600,21600" o:spt="202" path="m,l,21600r21600,l21600,xe">
          <v:stroke joinstyle="miter"/>
          <v:path gradientshapeok="t" o:connecttype="rect"/>
        </v:shapetype>
        <v:shape id="Text Box 10" o:spid="_x0000_s1026" type="#_x0000_t202" style="position:absolute;left:0;text-align:left;margin-left:-6.45pt;margin-top:784.55pt;width:316.5pt;height:21.7pt;z-index:251659264;visibility:visible;mso-position-vertical-relative:pag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" fillcolor="white [3201]" stroked="f" strokeweight=".5pt">
          <v:textbox>
            <w:txbxContent>
              <w:sdt>
                <w:sdtPr>
                  <w:alias w:val="Title"/>
                  <w:tag w:val=""/>
                  <w:id w:val="-1447222568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Content>
                  <w:p w14:paraId="0D8548D0" w14:textId="77777777" w:rsidR="00DD297D" w:rsidRPr="00DD297D" w:rsidRDefault="002315CA" w:rsidP="00DD297D">
                    <w:pPr>
                      <w:pStyle w:val="FooterText"/>
                    </w:pPr>
                    <w:r>
                      <w:rPr>
                        <w:lang w:val="ru-RU"/>
                      </w:rPr>
                      <w:t xml:space="preserve">ІНОЗЕМНА МОВА ЗА ПРОФЕСІЙНИМ СПРЯМУВАННЯМ          </w:t>
                    </w:r>
                  </w:p>
                </w:sdtContent>
              </w:sdt>
            </w:txbxContent>
          </v:textbox>
          <w10:wrap anchory="page"/>
        </v:shape>
      </w:pict>
    </w:r>
    <w:r w:rsidR="00C06EE9">
      <w:rPr>
        <w:noProof/>
        <w:lang w:val="ru-RU" w:eastAsia="ru-RU"/>
      </w:rPr>
      <w:drawing>
        <wp:inline distT="0" distB="0" distL="0" distR="0" wp14:anchorId="2EAA5207" wp14:editId="5719A2BE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CEBF84" w14:textId="77777777" w:rsidR="00C247B9" w:rsidRDefault="00C247B9" w:rsidP="00C06EE9">
      <w:r>
        <w:separator/>
      </w:r>
    </w:p>
  </w:footnote>
  <w:footnote w:type="continuationSeparator" w:id="0">
    <w:p w14:paraId="7A0348C0" w14:textId="77777777" w:rsidR="00C247B9" w:rsidRDefault="00C247B9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89629CD"/>
    <w:multiLevelType w:val="hybridMultilevel"/>
    <w:tmpl w:val="26168A70"/>
    <w:lvl w:ilvl="0" w:tplc="2FB450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97D69B3"/>
    <w:multiLevelType w:val="hybridMultilevel"/>
    <w:tmpl w:val="83665BDE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4263555">
    <w:abstractNumId w:val="12"/>
  </w:num>
  <w:num w:numId="2" w16cid:durableId="1856529675">
    <w:abstractNumId w:val="9"/>
  </w:num>
  <w:num w:numId="3" w16cid:durableId="1280255367">
    <w:abstractNumId w:val="7"/>
  </w:num>
  <w:num w:numId="4" w16cid:durableId="48772779">
    <w:abstractNumId w:val="6"/>
  </w:num>
  <w:num w:numId="5" w16cid:durableId="1994482856">
    <w:abstractNumId w:val="5"/>
  </w:num>
  <w:num w:numId="6" w16cid:durableId="288517868">
    <w:abstractNumId w:val="4"/>
  </w:num>
  <w:num w:numId="7" w16cid:durableId="405418109">
    <w:abstractNumId w:val="8"/>
  </w:num>
  <w:num w:numId="8" w16cid:durableId="1678313566">
    <w:abstractNumId w:val="3"/>
  </w:num>
  <w:num w:numId="9" w16cid:durableId="1095902026">
    <w:abstractNumId w:val="2"/>
  </w:num>
  <w:num w:numId="10" w16cid:durableId="1372804570">
    <w:abstractNumId w:val="1"/>
  </w:num>
  <w:num w:numId="11" w16cid:durableId="799229123">
    <w:abstractNumId w:val="0"/>
  </w:num>
  <w:num w:numId="12" w16cid:durableId="709304089">
    <w:abstractNumId w:val="9"/>
  </w:num>
  <w:num w:numId="13" w16cid:durableId="228156602">
    <w:abstractNumId w:val="7"/>
  </w:num>
  <w:num w:numId="14" w16cid:durableId="1202665463">
    <w:abstractNumId w:val="6"/>
  </w:num>
  <w:num w:numId="15" w16cid:durableId="544367892">
    <w:abstractNumId w:val="5"/>
  </w:num>
  <w:num w:numId="16" w16cid:durableId="1148865880">
    <w:abstractNumId w:val="4"/>
  </w:num>
  <w:num w:numId="17" w16cid:durableId="1659848101">
    <w:abstractNumId w:val="8"/>
  </w:num>
  <w:num w:numId="18" w16cid:durableId="1148477715">
    <w:abstractNumId w:val="3"/>
  </w:num>
  <w:num w:numId="19" w16cid:durableId="1447968275">
    <w:abstractNumId w:val="2"/>
  </w:num>
  <w:num w:numId="20" w16cid:durableId="1390954615">
    <w:abstractNumId w:val="1"/>
  </w:num>
  <w:num w:numId="21" w16cid:durableId="326054171">
    <w:abstractNumId w:val="0"/>
  </w:num>
  <w:num w:numId="22" w16cid:durableId="398291579">
    <w:abstractNumId w:val="9"/>
  </w:num>
  <w:num w:numId="23" w16cid:durableId="1508978517">
    <w:abstractNumId w:val="7"/>
  </w:num>
  <w:num w:numId="24" w16cid:durableId="1798253818">
    <w:abstractNumId w:val="6"/>
  </w:num>
  <w:num w:numId="25" w16cid:durableId="795100341">
    <w:abstractNumId w:val="5"/>
  </w:num>
  <w:num w:numId="26" w16cid:durableId="2045670029">
    <w:abstractNumId w:val="4"/>
  </w:num>
  <w:num w:numId="27" w16cid:durableId="290522948">
    <w:abstractNumId w:val="8"/>
  </w:num>
  <w:num w:numId="28" w16cid:durableId="1363899467">
    <w:abstractNumId w:val="3"/>
  </w:num>
  <w:num w:numId="29" w16cid:durableId="1068261408">
    <w:abstractNumId w:val="2"/>
  </w:num>
  <w:num w:numId="30" w16cid:durableId="1391418999">
    <w:abstractNumId w:val="1"/>
  </w:num>
  <w:num w:numId="31" w16cid:durableId="2078094039">
    <w:abstractNumId w:val="0"/>
  </w:num>
  <w:num w:numId="32" w16cid:durableId="1489634483">
    <w:abstractNumId w:val="11"/>
  </w:num>
  <w:num w:numId="33" w16cid:durableId="49473448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ocumentProtection w:edit="readOnly" w:formatting="1" w:enforcement="0"/>
  <w:styleLockTheme/>
  <w:styleLockQFSet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150B3D"/>
    <w:rsid w:val="00013EAA"/>
    <w:rsid w:val="00021C93"/>
    <w:rsid w:val="00047FE3"/>
    <w:rsid w:val="00055D28"/>
    <w:rsid w:val="000705C6"/>
    <w:rsid w:val="00075B18"/>
    <w:rsid w:val="000812C7"/>
    <w:rsid w:val="00087349"/>
    <w:rsid w:val="000B01CA"/>
    <w:rsid w:val="000B1877"/>
    <w:rsid w:val="000B3985"/>
    <w:rsid w:val="000B45CE"/>
    <w:rsid w:val="000C55C3"/>
    <w:rsid w:val="000E113F"/>
    <w:rsid w:val="000F30C7"/>
    <w:rsid w:val="00104163"/>
    <w:rsid w:val="001078C9"/>
    <w:rsid w:val="00127856"/>
    <w:rsid w:val="00150B3D"/>
    <w:rsid w:val="001528D0"/>
    <w:rsid w:val="00165405"/>
    <w:rsid w:val="0017389F"/>
    <w:rsid w:val="001A5992"/>
    <w:rsid w:val="001A69EB"/>
    <w:rsid w:val="001B2A58"/>
    <w:rsid w:val="001B2FD3"/>
    <w:rsid w:val="001D12B1"/>
    <w:rsid w:val="001E16FA"/>
    <w:rsid w:val="001E763B"/>
    <w:rsid w:val="001F3C0F"/>
    <w:rsid w:val="001F6E83"/>
    <w:rsid w:val="00200622"/>
    <w:rsid w:val="00200A47"/>
    <w:rsid w:val="00202E0B"/>
    <w:rsid w:val="00212E99"/>
    <w:rsid w:val="002245E1"/>
    <w:rsid w:val="002315CA"/>
    <w:rsid w:val="00233B20"/>
    <w:rsid w:val="00235962"/>
    <w:rsid w:val="002516D7"/>
    <w:rsid w:val="00253313"/>
    <w:rsid w:val="002865E0"/>
    <w:rsid w:val="00296411"/>
    <w:rsid w:val="002D6D9B"/>
    <w:rsid w:val="002F5364"/>
    <w:rsid w:val="00306A56"/>
    <w:rsid w:val="00314FBD"/>
    <w:rsid w:val="00320DAB"/>
    <w:rsid w:val="00330BE7"/>
    <w:rsid w:val="00354B81"/>
    <w:rsid w:val="00357A9E"/>
    <w:rsid w:val="00362356"/>
    <w:rsid w:val="00371D61"/>
    <w:rsid w:val="003768CC"/>
    <w:rsid w:val="00384A2D"/>
    <w:rsid w:val="003B29CA"/>
    <w:rsid w:val="003C0CF1"/>
    <w:rsid w:val="003E1194"/>
    <w:rsid w:val="003E6EBE"/>
    <w:rsid w:val="003F5A91"/>
    <w:rsid w:val="003F5AAC"/>
    <w:rsid w:val="003F766B"/>
    <w:rsid w:val="0040785D"/>
    <w:rsid w:val="00415EA4"/>
    <w:rsid w:val="004202CC"/>
    <w:rsid w:val="00431668"/>
    <w:rsid w:val="00436EA4"/>
    <w:rsid w:val="004419B6"/>
    <w:rsid w:val="00442B7F"/>
    <w:rsid w:val="00452482"/>
    <w:rsid w:val="00472F00"/>
    <w:rsid w:val="00480E9C"/>
    <w:rsid w:val="00485C8A"/>
    <w:rsid w:val="00491044"/>
    <w:rsid w:val="004A2A75"/>
    <w:rsid w:val="004C24B7"/>
    <w:rsid w:val="004C5FD3"/>
    <w:rsid w:val="004D19DF"/>
    <w:rsid w:val="004F3F1E"/>
    <w:rsid w:val="004F5495"/>
    <w:rsid w:val="00527DC3"/>
    <w:rsid w:val="00540EFC"/>
    <w:rsid w:val="00541876"/>
    <w:rsid w:val="005437B7"/>
    <w:rsid w:val="00565892"/>
    <w:rsid w:val="0056671A"/>
    <w:rsid w:val="00590D12"/>
    <w:rsid w:val="00591199"/>
    <w:rsid w:val="005922F7"/>
    <w:rsid w:val="005A12CD"/>
    <w:rsid w:val="005B050B"/>
    <w:rsid w:val="005B12F8"/>
    <w:rsid w:val="005B765E"/>
    <w:rsid w:val="005D68E5"/>
    <w:rsid w:val="005D7EE4"/>
    <w:rsid w:val="006053F2"/>
    <w:rsid w:val="0060598A"/>
    <w:rsid w:val="00634876"/>
    <w:rsid w:val="00637A1B"/>
    <w:rsid w:val="0064499C"/>
    <w:rsid w:val="00646389"/>
    <w:rsid w:val="00661860"/>
    <w:rsid w:val="006804EC"/>
    <w:rsid w:val="006C1B27"/>
    <w:rsid w:val="006D06E1"/>
    <w:rsid w:val="006E143D"/>
    <w:rsid w:val="006E172C"/>
    <w:rsid w:val="006E73BD"/>
    <w:rsid w:val="006F0EBE"/>
    <w:rsid w:val="0070487A"/>
    <w:rsid w:val="007117D4"/>
    <w:rsid w:val="007157AE"/>
    <w:rsid w:val="007324A9"/>
    <w:rsid w:val="00735F4F"/>
    <w:rsid w:val="007372E5"/>
    <w:rsid w:val="007376BF"/>
    <w:rsid w:val="007400B5"/>
    <w:rsid w:val="00744389"/>
    <w:rsid w:val="00752BDE"/>
    <w:rsid w:val="007574A2"/>
    <w:rsid w:val="0075767F"/>
    <w:rsid w:val="007B6024"/>
    <w:rsid w:val="007B7FBA"/>
    <w:rsid w:val="007E5A6D"/>
    <w:rsid w:val="007F07D1"/>
    <w:rsid w:val="00806F52"/>
    <w:rsid w:val="00810F34"/>
    <w:rsid w:val="00815385"/>
    <w:rsid w:val="00815D8E"/>
    <w:rsid w:val="00816D26"/>
    <w:rsid w:val="00820C15"/>
    <w:rsid w:val="00827F82"/>
    <w:rsid w:val="00832698"/>
    <w:rsid w:val="00843239"/>
    <w:rsid w:val="008456F8"/>
    <w:rsid w:val="008470A2"/>
    <w:rsid w:val="008B10FF"/>
    <w:rsid w:val="008C264C"/>
    <w:rsid w:val="008C757E"/>
    <w:rsid w:val="008C78BA"/>
    <w:rsid w:val="008D2336"/>
    <w:rsid w:val="008E063A"/>
    <w:rsid w:val="008E1074"/>
    <w:rsid w:val="008F4261"/>
    <w:rsid w:val="0092580A"/>
    <w:rsid w:val="0092734B"/>
    <w:rsid w:val="009417C1"/>
    <w:rsid w:val="00946640"/>
    <w:rsid w:val="00954CA4"/>
    <w:rsid w:val="009564BB"/>
    <w:rsid w:val="00961FCC"/>
    <w:rsid w:val="00970BD2"/>
    <w:rsid w:val="009B49B5"/>
    <w:rsid w:val="009C63D6"/>
    <w:rsid w:val="009D533B"/>
    <w:rsid w:val="009E1A11"/>
    <w:rsid w:val="009F3C47"/>
    <w:rsid w:val="00A06DA1"/>
    <w:rsid w:val="00A232E6"/>
    <w:rsid w:val="00A23E81"/>
    <w:rsid w:val="00A320A6"/>
    <w:rsid w:val="00A32734"/>
    <w:rsid w:val="00A40F06"/>
    <w:rsid w:val="00A50A89"/>
    <w:rsid w:val="00A631F1"/>
    <w:rsid w:val="00A82EB1"/>
    <w:rsid w:val="00AB5FE1"/>
    <w:rsid w:val="00AD090C"/>
    <w:rsid w:val="00AD386A"/>
    <w:rsid w:val="00AD672D"/>
    <w:rsid w:val="00AF6D59"/>
    <w:rsid w:val="00B14439"/>
    <w:rsid w:val="00B2225F"/>
    <w:rsid w:val="00B3603E"/>
    <w:rsid w:val="00B37E56"/>
    <w:rsid w:val="00B46EF1"/>
    <w:rsid w:val="00B50A89"/>
    <w:rsid w:val="00B54F7F"/>
    <w:rsid w:val="00B56DAB"/>
    <w:rsid w:val="00B84027"/>
    <w:rsid w:val="00BB212B"/>
    <w:rsid w:val="00BB37FC"/>
    <w:rsid w:val="00BC0AFD"/>
    <w:rsid w:val="00BC5421"/>
    <w:rsid w:val="00BD6C93"/>
    <w:rsid w:val="00BE04FF"/>
    <w:rsid w:val="00BF089A"/>
    <w:rsid w:val="00BF1F9A"/>
    <w:rsid w:val="00BF2347"/>
    <w:rsid w:val="00BF5E6B"/>
    <w:rsid w:val="00C06EE9"/>
    <w:rsid w:val="00C247B9"/>
    <w:rsid w:val="00C65A18"/>
    <w:rsid w:val="00C6756A"/>
    <w:rsid w:val="00C72321"/>
    <w:rsid w:val="00C84C48"/>
    <w:rsid w:val="00C94255"/>
    <w:rsid w:val="00CB1657"/>
    <w:rsid w:val="00CE5A23"/>
    <w:rsid w:val="00CE7BAD"/>
    <w:rsid w:val="00CF0067"/>
    <w:rsid w:val="00D12B80"/>
    <w:rsid w:val="00D1344F"/>
    <w:rsid w:val="00D36AEB"/>
    <w:rsid w:val="00D43DFF"/>
    <w:rsid w:val="00D51A18"/>
    <w:rsid w:val="00D725DA"/>
    <w:rsid w:val="00D82A78"/>
    <w:rsid w:val="00DA41AA"/>
    <w:rsid w:val="00DB0129"/>
    <w:rsid w:val="00DB5076"/>
    <w:rsid w:val="00DB717D"/>
    <w:rsid w:val="00DC229F"/>
    <w:rsid w:val="00DC5A24"/>
    <w:rsid w:val="00DD297D"/>
    <w:rsid w:val="00DD3912"/>
    <w:rsid w:val="00DD6497"/>
    <w:rsid w:val="00DE6431"/>
    <w:rsid w:val="00DE6D44"/>
    <w:rsid w:val="00DE79E2"/>
    <w:rsid w:val="00DF33A2"/>
    <w:rsid w:val="00DF7F92"/>
    <w:rsid w:val="00E0479E"/>
    <w:rsid w:val="00E12F3A"/>
    <w:rsid w:val="00E15B6C"/>
    <w:rsid w:val="00E52E9E"/>
    <w:rsid w:val="00E60A68"/>
    <w:rsid w:val="00E649FF"/>
    <w:rsid w:val="00E770A6"/>
    <w:rsid w:val="00E80CDD"/>
    <w:rsid w:val="00E906B4"/>
    <w:rsid w:val="00EB2DF1"/>
    <w:rsid w:val="00EC3E7A"/>
    <w:rsid w:val="00ED6231"/>
    <w:rsid w:val="00EE1A94"/>
    <w:rsid w:val="00EE2009"/>
    <w:rsid w:val="00EF78BE"/>
    <w:rsid w:val="00F11E1A"/>
    <w:rsid w:val="00F20A72"/>
    <w:rsid w:val="00F302A8"/>
    <w:rsid w:val="00F32949"/>
    <w:rsid w:val="00F47B67"/>
    <w:rsid w:val="00F63121"/>
    <w:rsid w:val="00F651C2"/>
    <w:rsid w:val="00FA1F45"/>
    <w:rsid w:val="00FB0077"/>
    <w:rsid w:val="00FB6749"/>
    <w:rsid w:val="00FE37B5"/>
    <w:rsid w:val="00FE7F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994A6C3"/>
  <w15:docId w15:val="{355924D8-EE35-4DDB-978A-006A72B63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11">
    <w:name w:val="Неразрешенное упоминание1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Normal (Web)"/>
    <w:basedOn w:val="a"/>
    <w:uiPriority w:val="99"/>
    <w:semiHidden/>
    <w:unhideWhenUsed/>
    <w:locked/>
    <w:rsid w:val="0064499C"/>
    <w:rPr>
      <w:rFonts w:ascii="Times New Roman" w:hAnsi="Times New Roman" w:cs="Times New Roman"/>
      <w:sz w:val="24"/>
      <w:szCs w:val="24"/>
    </w:rPr>
  </w:style>
  <w:style w:type="paragraph" w:styleId="af">
    <w:name w:val="Body Text"/>
    <w:basedOn w:val="a"/>
    <w:link w:val="af0"/>
    <w:uiPriority w:val="99"/>
    <w:semiHidden/>
    <w:unhideWhenUsed/>
    <w:locked/>
    <w:rsid w:val="00075B18"/>
    <w:pPr>
      <w:spacing w:after="120"/>
    </w:pPr>
  </w:style>
  <w:style w:type="character" w:customStyle="1" w:styleId="af0">
    <w:name w:val="Основной текст Знак"/>
    <w:basedOn w:val="a0"/>
    <w:link w:val="af"/>
    <w:uiPriority w:val="99"/>
    <w:semiHidden/>
    <w:rsid w:val="00075B18"/>
    <w:rPr>
      <w:color w:val="000000" w:themeColor="text1"/>
      <w:lang w:val="uk-UA"/>
    </w:rPr>
  </w:style>
  <w:style w:type="character" w:styleId="af1">
    <w:name w:val="FollowedHyperlink"/>
    <w:basedOn w:val="a0"/>
    <w:uiPriority w:val="99"/>
    <w:semiHidden/>
    <w:unhideWhenUsed/>
    <w:locked/>
    <w:rsid w:val="00087349"/>
    <w:rPr>
      <w:color w:val="954F72" w:themeColor="followedHyperlink"/>
      <w:u w:val="single"/>
    </w:rPr>
  </w:style>
  <w:style w:type="character" w:styleId="af2">
    <w:name w:val="Unresolved Mention"/>
    <w:basedOn w:val="a0"/>
    <w:uiPriority w:val="99"/>
    <w:semiHidden/>
    <w:unhideWhenUsed/>
    <w:rsid w:val="00BB37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eb.kpi.kharkov.ua/foreign/shtat-kafedri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olga.lazaryeva@khpi.edu.ua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blogs.kpi.kharkov.ua/v2/nv/akademichna-dobrochesnist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yperlink" Target="http://web.kpi.kharkov.ua/foreign/shtat-kafedri/" TargetMode="External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mailto:Tetiana.Sukhanova@khpi.edu.ua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5701A8-E1D6-4D13-A4B0-CC36B59AA3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5</Pages>
  <Words>1410</Words>
  <Characters>8043</Characters>
  <Application>Microsoft Office Word</Application>
  <DocSecurity>0</DocSecurity>
  <Lines>67</Lines>
  <Paragraphs>1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ІНОЗЕМНА МОВА ЗА ПРОФЕСІЙНИМ СПРЯМУВАННЯМ          </vt:lpstr>
      <vt:lpstr>Назва дисципліни</vt:lpstr>
    </vt:vector>
  </TitlesOfParts>
  <Company/>
  <LinksUpToDate>false</LinksUpToDate>
  <CharactersWithSpaces>9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ІНОЗЕМНА МОВА ЗА ПРОФЕСІЙНИМ СПРЯМУВАННЯМ          </dc:title>
  <dc:subject/>
  <dc:creator>Valentin K</dc:creator>
  <cp:keywords/>
  <dc:description/>
  <cp:lastModifiedBy>Виктория Гращенкова</cp:lastModifiedBy>
  <cp:revision>88</cp:revision>
  <cp:lastPrinted>2023-04-06T03:01:00Z</cp:lastPrinted>
  <dcterms:created xsi:type="dcterms:W3CDTF">2023-06-15T06:34:00Z</dcterms:created>
  <dcterms:modified xsi:type="dcterms:W3CDTF">2023-06-24T19:13:00Z</dcterms:modified>
</cp:coreProperties>
</file>